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194BD" w14:textId="77777777" w:rsidR="0019357D" w:rsidRPr="00A71302" w:rsidRDefault="0019357D" w:rsidP="002126CA">
      <w:pPr>
        <w:spacing w:line="220" w:lineRule="exact"/>
        <w:ind w:right="300"/>
        <w:rPr>
          <w:color w:val="FF0000"/>
          <w:sz w:val="22"/>
          <w:szCs w:val="22"/>
          <w:lang w:bidi="tr-TR"/>
        </w:rPr>
      </w:pPr>
    </w:p>
    <w:tbl>
      <w:tblPr>
        <w:tblStyle w:val="TabloKlavuzu1"/>
        <w:tblpPr w:leftFromText="141" w:rightFromText="141" w:vertAnchor="page" w:horzAnchor="margin" w:tblpXSpec="center" w:tblpY="841"/>
        <w:tblW w:w="10255" w:type="dxa"/>
        <w:tblLook w:val="04A0" w:firstRow="1" w:lastRow="0" w:firstColumn="1" w:lastColumn="0" w:noHBand="0" w:noVBand="1"/>
      </w:tblPr>
      <w:tblGrid>
        <w:gridCol w:w="5023"/>
        <w:gridCol w:w="5232"/>
      </w:tblGrid>
      <w:tr w:rsidR="00C42F0A" w:rsidRPr="00506271" w14:paraId="382BCA80" w14:textId="77777777" w:rsidTr="00C42F0A">
        <w:trPr>
          <w:trHeight w:val="455"/>
          <w:tblHeader/>
        </w:trPr>
        <w:tc>
          <w:tcPr>
            <w:tcW w:w="5023" w:type="dxa"/>
            <w:vMerge w:val="restart"/>
            <w:vAlign w:val="center"/>
          </w:tcPr>
          <w:p w14:paraId="47E3F166" w14:textId="77777777" w:rsidR="00C42F0A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</w:p>
          <w:p w14:paraId="0EB0AEA0" w14:textId="77777777" w:rsidR="00C42F0A" w:rsidRPr="00506271" w:rsidRDefault="00C42F0A" w:rsidP="003A0990">
            <w:pPr>
              <w:ind w:left="-480" w:firstLine="480"/>
              <w:jc w:val="center"/>
              <w:rPr>
                <w:rFonts w:ascii="Cambria" w:hAnsi="Cambria"/>
              </w:rPr>
            </w:pPr>
            <w:r w:rsidRPr="00506271">
              <w:rPr>
                <w:b/>
                <w:noProof/>
              </w:rPr>
              <w:drawing>
                <wp:inline distT="0" distB="0" distL="0" distR="0" wp14:anchorId="279F35B6" wp14:editId="21DC4C5A">
                  <wp:extent cx="3052734" cy="913765"/>
                  <wp:effectExtent l="0" t="0" r="0" b="63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2B27D810" w14:textId="77777777" w:rsidR="00C42F0A" w:rsidRPr="00D91197" w:rsidRDefault="00C42F0A" w:rsidP="003A0990">
            <w:pPr>
              <w:jc w:val="center"/>
              <w:rPr>
                <w:b/>
                <w:lang w:val="en-US"/>
              </w:rPr>
            </w:pPr>
          </w:p>
          <w:p w14:paraId="3298B089" w14:textId="77777777" w:rsidR="00C42F0A" w:rsidRPr="00D91197" w:rsidRDefault="00C42F0A" w:rsidP="003A0990">
            <w:pPr>
              <w:jc w:val="center"/>
              <w:rPr>
                <w:b/>
                <w:sz w:val="28"/>
                <w:lang w:val="en-US"/>
              </w:rPr>
            </w:pPr>
            <w:r w:rsidRPr="00D91197">
              <w:rPr>
                <w:b/>
                <w:sz w:val="28"/>
                <w:lang w:val="en-US"/>
              </w:rPr>
              <w:t>Lisansüstü Eğitim Enstitüsü</w:t>
            </w:r>
          </w:p>
          <w:p w14:paraId="26B93FA1" w14:textId="77777777" w:rsidR="00C42F0A" w:rsidRPr="00922FE2" w:rsidRDefault="00C42F0A" w:rsidP="003A0990">
            <w:pPr>
              <w:spacing w:after="240"/>
              <w:jc w:val="center"/>
              <w:rPr>
                <w:b/>
                <w:color w:val="808080" w:themeColor="background1" w:themeShade="80"/>
                <w:sz w:val="28"/>
                <w:lang w:val="en-US"/>
              </w:rPr>
            </w:pPr>
            <w:r w:rsidRPr="00922FE2">
              <w:rPr>
                <w:b/>
                <w:color w:val="808080" w:themeColor="background1" w:themeShade="80"/>
                <w:sz w:val="28"/>
                <w:lang w:val="en-US"/>
              </w:rPr>
              <w:t>Institute of Postgraduate Education</w:t>
            </w:r>
          </w:p>
          <w:p w14:paraId="2BCABE62" w14:textId="77777777" w:rsidR="00C42F0A" w:rsidRDefault="00C42F0A" w:rsidP="003A0990">
            <w:pPr>
              <w:jc w:val="center"/>
              <w:rPr>
                <w:rFonts w:eastAsia="Calibri"/>
                <w:b/>
                <w:lang w:eastAsia="en-US"/>
              </w:rPr>
            </w:pPr>
            <w:r>
              <w:rPr>
                <w:rFonts w:eastAsia="Calibri"/>
                <w:b/>
                <w:lang w:eastAsia="en-US"/>
              </w:rPr>
              <w:t xml:space="preserve"> MÜLAKAT SONUCU BİLDİRİM FORMU</w:t>
            </w:r>
          </w:p>
          <w:p w14:paraId="1BF6869A" w14:textId="77777777" w:rsidR="00C42F0A" w:rsidRPr="00922FE2" w:rsidRDefault="00C42F0A" w:rsidP="003A0990">
            <w:pPr>
              <w:jc w:val="center"/>
              <w:rPr>
                <w:rFonts w:eastAsia="Calibri"/>
                <w:b/>
                <w:color w:val="808080" w:themeColor="background1" w:themeShade="80"/>
                <w:lang w:eastAsia="en-US"/>
              </w:rPr>
            </w:pPr>
            <w:r w:rsidRPr="00922FE2">
              <w:rPr>
                <w:rFonts w:eastAsia="Calibri"/>
                <w:b/>
                <w:color w:val="808080" w:themeColor="background1" w:themeShade="80"/>
                <w:lang w:eastAsia="en-US"/>
              </w:rPr>
              <w:t>Interview Result Notification Form</w:t>
            </w:r>
          </w:p>
          <w:p w14:paraId="5B9682FB" w14:textId="77777777" w:rsidR="00C42F0A" w:rsidRPr="003A7966" w:rsidRDefault="00C42F0A" w:rsidP="003A0990">
            <w:pPr>
              <w:jc w:val="center"/>
              <w:rPr>
                <w:b/>
                <w:sz w:val="28"/>
                <w:lang w:val="en-US"/>
              </w:rPr>
            </w:pPr>
          </w:p>
        </w:tc>
      </w:tr>
      <w:tr w:rsidR="00C42F0A" w:rsidRPr="00506271" w14:paraId="22A0E5AA" w14:textId="77777777" w:rsidTr="00C42F0A">
        <w:trPr>
          <w:trHeight w:val="389"/>
          <w:tblHeader/>
        </w:trPr>
        <w:tc>
          <w:tcPr>
            <w:tcW w:w="5023" w:type="dxa"/>
            <w:vMerge/>
          </w:tcPr>
          <w:p w14:paraId="030458E3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58D29B69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  <w:tr w:rsidR="00C42F0A" w:rsidRPr="00506271" w14:paraId="1E0A62C8" w14:textId="77777777" w:rsidTr="00C42F0A">
        <w:trPr>
          <w:trHeight w:val="293"/>
          <w:tblHeader/>
        </w:trPr>
        <w:tc>
          <w:tcPr>
            <w:tcW w:w="5023" w:type="dxa"/>
            <w:vMerge/>
          </w:tcPr>
          <w:p w14:paraId="11975F10" w14:textId="77777777" w:rsidR="00C42F0A" w:rsidRPr="00506271" w:rsidRDefault="00C42F0A" w:rsidP="003A0990">
            <w:pPr>
              <w:jc w:val="center"/>
              <w:rPr>
                <w:rFonts w:ascii="Cambria" w:hAnsi="Cambria"/>
                <w:noProof/>
              </w:rPr>
            </w:pPr>
          </w:p>
        </w:tc>
        <w:tc>
          <w:tcPr>
            <w:tcW w:w="5232" w:type="dxa"/>
            <w:vMerge/>
            <w:vAlign w:val="center"/>
          </w:tcPr>
          <w:p w14:paraId="7726940B" w14:textId="77777777" w:rsidR="00C42F0A" w:rsidRPr="00506271" w:rsidRDefault="00C42F0A" w:rsidP="003A0990">
            <w:pPr>
              <w:jc w:val="center"/>
              <w:rPr>
                <w:rFonts w:ascii="Cambria" w:hAnsi="Cambria"/>
              </w:rPr>
            </w:pPr>
          </w:p>
        </w:tc>
      </w:tr>
    </w:tbl>
    <w:p w14:paraId="68C57326" w14:textId="77777777" w:rsidR="00186646" w:rsidRDefault="00186646" w:rsidP="0019357D">
      <w:pPr>
        <w:spacing w:line="360" w:lineRule="auto"/>
        <w:ind w:right="300"/>
        <w:jc w:val="center"/>
        <w:rPr>
          <w:rFonts w:asciiTheme="majorBidi" w:hAnsiTheme="majorBidi" w:cstheme="majorBidi"/>
          <w:b/>
          <w:color w:val="000000"/>
          <w:lang w:bidi="tr-TR"/>
        </w:rPr>
      </w:pPr>
      <w:bookmarkStart w:id="0" w:name="_Hlk38059499"/>
    </w:p>
    <w:p w14:paraId="12EFB743" w14:textId="7B2DEC2C" w:rsidR="00A71302" w:rsidRDefault="0019357D" w:rsidP="00DA6F3F">
      <w:pPr>
        <w:jc w:val="center"/>
        <w:rPr>
          <w:b/>
        </w:rPr>
      </w:pPr>
      <w:bookmarkStart w:id="1" w:name="_Hlk38059410"/>
      <w:r w:rsidRPr="00DA6F3F">
        <w:rPr>
          <w:b/>
        </w:rPr>
        <w:t>ANTALYA BİLİM ÜNİVERSİTESİ</w:t>
      </w:r>
    </w:p>
    <w:p w14:paraId="2BCA58D5" w14:textId="77777777" w:rsidR="00DA6F3F" w:rsidRPr="00DA6F3F" w:rsidRDefault="00DA6F3F" w:rsidP="00DA6F3F">
      <w:pPr>
        <w:jc w:val="center"/>
        <w:rPr>
          <w:b/>
        </w:rPr>
      </w:pPr>
    </w:p>
    <w:p w14:paraId="6F3C3DCD" w14:textId="6D72B3E3" w:rsidR="0019357D" w:rsidRDefault="00A71302" w:rsidP="00A71302">
      <w:pPr>
        <w:spacing w:line="360" w:lineRule="auto"/>
        <w:ind w:right="61"/>
        <w:jc w:val="center"/>
        <w:rPr>
          <w:b/>
          <w:sz w:val="28"/>
          <w:lang w:val="en-US"/>
        </w:rPr>
      </w:pPr>
      <w:r w:rsidRPr="00186646">
        <w:rPr>
          <w:rFonts w:asciiTheme="majorBidi" w:hAnsiTheme="majorBidi" w:cstheme="majorBidi"/>
          <w:b/>
          <w:color w:val="000000"/>
          <w:lang w:bidi="tr-TR"/>
        </w:rPr>
        <w:t xml:space="preserve">         Lisansüstü Eğitim Enstitüsü Müdürlüğü’ne</w:t>
      </w:r>
      <w:r w:rsidR="0019357D" w:rsidRPr="00A71302">
        <w:rPr>
          <w:b/>
          <w:sz w:val="28"/>
          <w:lang w:val="en-US"/>
        </w:rPr>
        <w:tab/>
      </w:r>
      <w:r w:rsidR="0019357D" w:rsidRPr="00A71302">
        <w:rPr>
          <w:b/>
          <w:sz w:val="28"/>
          <w:lang w:val="en-US"/>
        </w:rPr>
        <w:tab/>
      </w:r>
    </w:p>
    <w:p w14:paraId="05B09927" w14:textId="77777777" w:rsidR="00A71302" w:rsidRPr="00A71302" w:rsidRDefault="00A71302" w:rsidP="00A71302">
      <w:pPr>
        <w:spacing w:line="360" w:lineRule="auto"/>
        <w:ind w:right="61"/>
        <w:jc w:val="center"/>
        <w:rPr>
          <w:b/>
          <w:sz w:val="28"/>
          <w:lang w:val="en-US"/>
        </w:rPr>
      </w:pPr>
    </w:p>
    <w:p w14:paraId="7091329D" w14:textId="467BA18D" w:rsidR="005D41AB" w:rsidRDefault="00F25A0B" w:rsidP="0036739B">
      <w:pPr>
        <w:spacing w:line="480" w:lineRule="auto"/>
        <w:ind w:right="36"/>
        <w:jc w:val="both"/>
        <w:rPr>
          <w:rFonts w:asciiTheme="majorBidi" w:hAnsiTheme="majorBidi" w:cstheme="majorBidi"/>
          <w:sz w:val="22"/>
          <w:szCs w:val="22"/>
        </w:rPr>
      </w:pPr>
      <w:r w:rsidRPr="008229CC">
        <w:rPr>
          <w:rFonts w:asciiTheme="majorBidi" w:hAnsiTheme="majorBidi" w:cstheme="majorBidi"/>
          <w:color w:val="000000"/>
          <w:sz w:val="22"/>
          <w:szCs w:val="22"/>
          <w:lang w:bidi="tr-TR"/>
        </w:rPr>
        <w:t>İnşaat Mühendisliği Tezli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="00142045">
        <w:rPr>
          <w:rFonts w:asciiTheme="majorBidi" w:hAnsiTheme="majorBidi" w:cstheme="majorBidi"/>
          <w:color w:val="000000"/>
          <w:sz w:val="22"/>
          <w:szCs w:val="22"/>
          <w:lang w:bidi="tr-TR"/>
        </w:rPr>
        <w:t>İngilizce</w:t>
      </w:r>
      <w:r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Yüksek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Lisans programı mülakatına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giren öğrencilerin Adı-Soyadı ve </w:t>
      </w:r>
      <w:r w:rsidR="0052609A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Mülakat sonuçları </w:t>
      </w:r>
      <w:r w:rsidR="0019357D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yer almaktadır.</w:t>
      </w:r>
      <w:r w:rsidR="00BE6F20"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 xml:space="preserve"> </w:t>
      </w:r>
    </w:p>
    <w:p w14:paraId="48998802" w14:textId="261770E4" w:rsidR="0019357D" w:rsidRDefault="0019357D" w:rsidP="00A71302">
      <w:pPr>
        <w:spacing w:line="480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  <w:r w:rsidRPr="00186646">
        <w:rPr>
          <w:rFonts w:asciiTheme="majorBidi" w:hAnsiTheme="majorBidi" w:cstheme="majorBidi"/>
          <w:color w:val="000000"/>
          <w:sz w:val="22"/>
          <w:szCs w:val="22"/>
          <w:lang w:bidi="tr-TR"/>
        </w:rPr>
        <w:t>Gereğin</w:t>
      </w:r>
      <w:r w:rsidR="00157161">
        <w:rPr>
          <w:rFonts w:asciiTheme="majorBidi" w:hAnsiTheme="majorBidi" w:cstheme="majorBidi"/>
          <w:color w:val="000000"/>
          <w:sz w:val="22"/>
          <w:szCs w:val="22"/>
          <w:lang w:bidi="tr-TR"/>
        </w:rPr>
        <w:t>i bilgilerinize arz/rica ederim.</w:t>
      </w:r>
    </w:p>
    <w:bookmarkEnd w:id="0"/>
    <w:p w14:paraId="7A75FA24" w14:textId="0FF183D4" w:rsidR="00A71302" w:rsidRPr="002126CA" w:rsidRDefault="00A71302" w:rsidP="00F96172">
      <w:pPr>
        <w:spacing w:line="480" w:lineRule="auto"/>
        <w:rPr>
          <w:rFonts w:asciiTheme="majorBidi" w:hAnsiTheme="majorBidi" w:cstheme="majorBidi"/>
          <w:color w:val="000000"/>
          <w:sz w:val="22"/>
          <w:szCs w:val="22"/>
          <w:lang w:bidi="tr-TR"/>
        </w:rPr>
      </w:pPr>
    </w:p>
    <w:tbl>
      <w:tblPr>
        <w:tblW w:w="7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"/>
        <w:gridCol w:w="2160"/>
        <w:gridCol w:w="1260"/>
        <w:gridCol w:w="900"/>
        <w:gridCol w:w="900"/>
        <w:gridCol w:w="900"/>
        <w:gridCol w:w="1165"/>
      </w:tblGrid>
      <w:tr w:rsidR="007E11DA" w:rsidRPr="00D874AA" w14:paraId="50ACB653" w14:textId="77777777" w:rsidTr="007E11DA">
        <w:trPr>
          <w:trHeight w:hRule="exact" w:val="432"/>
          <w:jc w:val="center"/>
        </w:trPr>
        <w:tc>
          <w:tcPr>
            <w:tcW w:w="450" w:type="dxa"/>
            <w:shd w:val="clear" w:color="auto" w:fill="FFFFFF"/>
          </w:tcPr>
          <w:p w14:paraId="3A8649FB" w14:textId="2F97128D" w:rsidR="007E11DA" w:rsidRPr="00D874AA" w:rsidRDefault="007E11DA" w:rsidP="000B5E7D">
            <w:pPr>
              <w:spacing w:before="60" w:line="220" w:lineRule="exact"/>
              <w:ind w:right="-10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Fonts w:asciiTheme="majorBidi" w:hAnsiTheme="majorBidi" w:cstheme="majorBidi"/>
                <w:sz w:val="22"/>
                <w:szCs w:val="22"/>
              </w:rPr>
              <w:t xml:space="preserve">  No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4CD0EB63" w14:textId="77777777" w:rsidR="007E11DA" w:rsidRPr="00D874AA" w:rsidRDefault="007E11DA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dı-Soyadı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05E32091" w14:textId="05AF23B5" w:rsidR="007E11DA" w:rsidRPr="00D874AA" w:rsidRDefault="007E11DA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İngilizce Puanı ve Oranı</w:t>
            </w:r>
          </w:p>
        </w:tc>
        <w:tc>
          <w:tcPr>
            <w:tcW w:w="900" w:type="dxa"/>
            <w:shd w:val="clear" w:color="auto" w:fill="FFFFFF"/>
          </w:tcPr>
          <w:p w14:paraId="3FEB4AB4" w14:textId="77777777" w:rsidR="007E11DA" w:rsidRPr="00D874AA" w:rsidRDefault="007E11DA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bookmarkStart w:id="2" w:name="_GoBack"/>
            <w:bookmarkEnd w:id="2"/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Ales Puanı</w:t>
            </w:r>
          </w:p>
        </w:tc>
        <w:tc>
          <w:tcPr>
            <w:tcW w:w="900" w:type="dxa"/>
            <w:shd w:val="clear" w:color="auto" w:fill="FFFFFF"/>
          </w:tcPr>
          <w:p w14:paraId="2A7976BB" w14:textId="7B07ED1B" w:rsidR="007E11DA" w:rsidRPr="00D874AA" w:rsidRDefault="007E11DA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Lisans GPA</w:t>
            </w:r>
          </w:p>
        </w:tc>
        <w:tc>
          <w:tcPr>
            <w:tcW w:w="900" w:type="dxa"/>
            <w:shd w:val="clear" w:color="auto" w:fill="FFFFFF"/>
            <w:vAlign w:val="center"/>
          </w:tcPr>
          <w:p w14:paraId="409DB5D4" w14:textId="08511AB0" w:rsidR="007E11DA" w:rsidRPr="00D874AA" w:rsidRDefault="007E11DA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Toplam Puan</w:t>
            </w:r>
          </w:p>
        </w:tc>
        <w:tc>
          <w:tcPr>
            <w:tcW w:w="1165" w:type="dxa"/>
            <w:shd w:val="clear" w:color="auto" w:fill="FFFFFF"/>
            <w:vAlign w:val="center"/>
          </w:tcPr>
          <w:p w14:paraId="63D68495" w14:textId="77777777" w:rsidR="007E11DA" w:rsidRPr="00D874AA" w:rsidRDefault="007E11DA" w:rsidP="00A71302">
            <w:pPr>
              <w:spacing w:line="220" w:lineRule="exact"/>
              <w:jc w:val="center"/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/</w:t>
            </w:r>
          </w:p>
          <w:p w14:paraId="7D556911" w14:textId="24296A0F" w:rsidR="007E11DA" w:rsidRPr="00D874AA" w:rsidRDefault="007E11DA" w:rsidP="00A71302">
            <w:pPr>
              <w:spacing w:line="220" w:lineRule="exact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sız</w:t>
            </w:r>
          </w:p>
        </w:tc>
      </w:tr>
      <w:tr w:rsidR="007E11DA" w:rsidRPr="00D874AA" w14:paraId="5D0C1602" w14:textId="77777777" w:rsidTr="007E11DA">
        <w:trPr>
          <w:trHeight w:hRule="exact" w:val="360"/>
          <w:jc w:val="center"/>
        </w:trPr>
        <w:tc>
          <w:tcPr>
            <w:tcW w:w="450" w:type="dxa"/>
            <w:shd w:val="clear" w:color="auto" w:fill="FFFFFF"/>
            <w:vAlign w:val="center"/>
          </w:tcPr>
          <w:p w14:paraId="0CDB5F74" w14:textId="030E3AFA" w:rsidR="007E11DA" w:rsidRPr="00D874AA" w:rsidRDefault="007E11DA" w:rsidP="00142045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1</w:t>
            </w:r>
          </w:p>
        </w:tc>
        <w:tc>
          <w:tcPr>
            <w:tcW w:w="2160" w:type="dxa"/>
            <w:shd w:val="clear" w:color="auto" w:fill="FFFFFF"/>
            <w:vAlign w:val="bottom"/>
          </w:tcPr>
          <w:p w14:paraId="56E99BB0" w14:textId="3B9ADFA3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Muharrem KILINÇ </w:t>
            </w:r>
          </w:p>
        </w:tc>
        <w:tc>
          <w:tcPr>
            <w:tcW w:w="1260" w:type="dxa"/>
            <w:shd w:val="clear" w:color="auto" w:fill="FFFFFF"/>
          </w:tcPr>
          <w:p w14:paraId="65E93964" w14:textId="59A95A3F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3</w:t>
            </w:r>
          </w:p>
          <w:p w14:paraId="5B0691C4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61DD3393" w14:textId="130DB0F4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0</w:t>
            </w:r>
          </w:p>
          <w:p w14:paraId="416B7F00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771AECFC" w14:textId="77777777" w:rsidR="007E11DA" w:rsidRPr="00D874AA" w:rsidRDefault="007E11DA" w:rsidP="00D874AA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7.9</w:t>
            </w:r>
          </w:p>
          <w:p w14:paraId="14EA7C89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76E68483" w14:textId="10CC9E88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3.95</w:t>
            </w:r>
          </w:p>
          <w:p w14:paraId="53F3F7D1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65" w:type="dxa"/>
            <w:shd w:val="clear" w:color="auto" w:fill="FFFFFF"/>
          </w:tcPr>
          <w:p w14:paraId="5176FE71" w14:textId="2E4B2CFD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7E11DA" w:rsidRPr="00D874AA" w14:paraId="72EDC89B" w14:textId="77777777" w:rsidTr="007E11DA">
        <w:trPr>
          <w:trHeight w:hRule="exact" w:val="360"/>
          <w:jc w:val="center"/>
        </w:trPr>
        <w:tc>
          <w:tcPr>
            <w:tcW w:w="450" w:type="dxa"/>
            <w:shd w:val="clear" w:color="auto" w:fill="FFFFFF"/>
            <w:vAlign w:val="center"/>
          </w:tcPr>
          <w:p w14:paraId="33B52637" w14:textId="53F94DE7" w:rsidR="007E11DA" w:rsidRPr="00D874AA" w:rsidRDefault="007E11DA" w:rsidP="00142045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2</w:t>
            </w:r>
          </w:p>
        </w:tc>
        <w:tc>
          <w:tcPr>
            <w:tcW w:w="2160" w:type="dxa"/>
            <w:shd w:val="clear" w:color="auto" w:fill="FFFFFF"/>
            <w:vAlign w:val="bottom"/>
          </w:tcPr>
          <w:p w14:paraId="4787DD81" w14:textId="3F824B7A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Rümeysa Nur DEVECİ</w:t>
            </w:r>
          </w:p>
        </w:tc>
        <w:tc>
          <w:tcPr>
            <w:tcW w:w="1260" w:type="dxa"/>
            <w:shd w:val="clear" w:color="auto" w:fill="FFFFFF"/>
          </w:tcPr>
          <w:p w14:paraId="42496951" w14:textId="524AC791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Fonts w:asciiTheme="majorBidi" w:hAnsiTheme="majorBidi" w:cstheme="majorBidi"/>
                <w:sz w:val="22"/>
                <w:szCs w:val="22"/>
              </w:rPr>
              <w:t>65</w:t>
            </w:r>
          </w:p>
        </w:tc>
        <w:tc>
          <w:tcPr>
            <w:tcW w:w="900" w:type="dxa"/>
            <w:shd w:val="clear" w:color="auto" w:fill="FFFFFF"/>
          </w:tcPr>
          <w:p w14:paraId="3D600232" w14:textId="3B96C7AB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Fonts w:asciiTheme="majorBidi" w:hAnsiTheme="majorBidi" w:cstheme="majorBidi"/>
                <w:sz w:val="22"/>
                <w:szCs w:val="22"/>
              </w:rPr>
              <w:t>85</w:t>
            </w:r>
          </w:p>
        </w:tc>
        <w:tc>
          <w:tcPr>
            <w:tcW w:w="900" w:type="dxa"/>
            <w:shd w:val="clear" w:color="auto" w:fill="FFFFFF"/>
          </w:tcPr>
          <w:p w14:paraId="0505C928" w14:textId="77777777" w:rsidR="007E11DA" w:rsidRPr="00D874AA" w:rsidRDefault="007E11DA" w:rsidP="00D874AA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3.66</w:t>
            </w:r>
          </w:p>
          <w:p w14:paraId="7152FBE9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1C6FBA84" w14:textId="02B83EEF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4.33</w:t>
            </w:r>
          </w:p>
          <w:p w14:paraId="27410B30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65" w:type="dxa"/>
            <w:shd w:val="clear" w:color="auto" w:fill="FFFFFF"/>
          </w:tcPr>
          <w:p w14:paraId="0556EDCF" w14:textId="5FCF5038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  <w:tr w:rsidR="007E11DA" w:rsidRPr="00D874AA" w14:paraId="2DD6BCD8" w14:textId="77777777" w:rsidTr="007E11DA">
        <w:trPr>
          <w:trHeight w:hRule="exact" w:val="360"/>
          <w:jc w:val="center"/>
        </w:trPr>
        <w:tc>
          <w:tcPr>
            <w:tcW w:w="450" w:type="dxa"/>
            <w:shd w:val="clear" w:color="auto" w:fill="FFFFFF"/>
            <w:vAlign w:val="center"/>
          </w:tcPr>
          <w:p w14:paraId="2735DB2B" w14:textId="1E2E82E5" w:rsidR="007E11DA" w:rsidRPr="00D874AA" w:rsidRDefault="007E11DA" w:rsidP="00186646">
            <w:pPr>
              <w:ind w:left="12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sz w:val="20"/>
                <w:szCs w:val="20"/>
                <w:u w:val="none"/>
              </w:rPr>
              <w:t>3</w:t>
            </w:r>
          </w:p>
        </w:tc>
        <w:tc>
          <w:tcPr>
            <w:tcW w:w="2160" w:type="dxa"/>
            <w:shd w:val="clear" w:color="auto" w:fill="FFFFFF"/>
          </w:tcPr>
          <w:p w14:paraId="6709B4A5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Evren ÇETİNTAŞ</w:t>
            </w:r>
          </w:p>
          <w:p w14:paraId="5825DA02" w14:textId="77777777" w:rsidR="007E11DA" w:rsidRPr="00D874AA" w:rsidRDefault="007E11DA" w:rsidP="00040E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FFFFFF"/>
          </w:tcPr>
          <w:p w14:paraId="3F297351" w14:textId="3B06D9DE" w:rsidR="007E11DA" w:rsidRPr="00D874AA" w:rsidRDefault="007E11DA" w:rsidP="00040E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Fonts w:asciiTheme="majorBidi" w:hAnsiTheme="majorBidi" w:cstheme="majorBidi"/>
                <w:sz w:val="22"/>
                <w:szCs w:val="22"/>
              </w:rPr>
              <w:t>40</w:t>
            </w:r>
          </w:p>
        </w:tc>
        <w:tc>
          <w:tcPr>
            <w:tcW w:w="900" w:type="dxa"/>
            <w:shd w:val="clear" w:color="auto" w:fill="FFFFFF"/>
          </w:tcPr>
          <w:p w14:paraId="115AC733" w14:textId="27DAA01A" w:rsidR="007E11DA" w:rsidRPr="00D874AA" w:rsidRDefault="007E11DA" w:rsidP="00040EFE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3</w:t>
            </w:r>
          </w:p>
          <w:p w14:paraId="250ECEB1" w14:textId="77777777" w:rsidR="007E11DA" w:rsidRPr="00D874AA" w:rsidRDefault="007E11DA" w:rsidP="00040E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2C710C04" w14:textId="77777777" w:rsidR="007E11DA" w:rsidRPr="00D874AA" w:rsidRDefault="007E11DA" w:rsidP="00D874AA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68.26</w:t>
            </w:r>
          </w:p>
          <w:p w14:paraId="1A462867" w14:textId="77777777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FFFFFF"/>
          </w:tcPr>
          <w:p w14:paraId="43D6A1C9" w14:textId="1797167B" w:rsidR="007E11DA" w:rsidRPr="00D874AA" w:rsidRDefault="007E11DA" w:rsidP="00142045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val="en-US" w:eastAsia="en-US"/>
              </w:rPr>
            </w:pPr>
            <w:r w:rsidRPr="00D874A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0.63</w:t>
            </w:r>
          </w:p>
          <w:p w14:paraId="441C16D2" w14:textId="77777777" w:rsidR="007E11DA" w:rsidRPr="00D874AA" w:rsidRDefault="007E11DA" w:rsidP="00040E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65" w:type="dxa"/>
            <w:shd w:val="clear" w:color="auto" w:fill="FFFFFF"/>
          </w:tcPr>
          <w:p w14:paraId="04A44AD0" w14:textId="2F456FC1" w:rsidR="007E11DA" w:rsidRPr="00D874AA" w:rsidRDefault="007E11DA" w:rsidP="00040E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D874AA">
              <w:rPr>
                <w:rStyle w:val="Gvdemetni1"/>
                <w:rFonts w:asciiTheme="majorBidi" w:hAnsiTheme="majorBidi" w:cstheme="majorBidi"/>
                <w:b w:val="0"/>
                <w:bCs w:val="0"/>
                <w:u w:val="none"/>
              </w:rPr>
              <w:t>Başarılı</w:t>
            </w:r>
          </w:p>
        </w:tc>
      </w:tr>
    </w:tbl>
    <w:p w14:paraId="6B32EE21" w14:textId="625EFE27" w:rsidR="00A71302" w:rsidRDefault="00A71302" w:rsidP="00A71302">
      <w:pPr>
        <w:pStyle w:val="Gvdemetni21"/>
        <w:shd w:val="clear" w:color="auto" w:fill="auto"/>
        <w:tabs>
          <w:tab w:val="right" w:leader="dot" w:pos="10382"/>
        </w:tabs>
        <w:rPr>
          <w:color w:val="A6A6A6" w:themeColor="background1" w:themeShade="A6"/>
          <w:sz w:val="22"/>
          <w:szCs w:val="22"/>
          <w:lang w:val="tr-TR" w:eastAsia="tr-TR" w:bidi="tr-TR"/>
        </w:rPr>
      </w:pPr>
    </w:p>
    <w:bookmarkEnd w:id="1"/>
    <w:p w14:paraId="202E3475" w14:textId="5C046F84" w:rsidR="00D74D8F" w:rsidRPr="00DD1546" w:rsidRDefault="00922FE2" w:rsidP="00DD1546">
      <w:pPr>
        <w:rPr>
          <w:bCs/>
          <w:sz w:val="20"/>
          <w:szCs w:val="20"/>
        </w:rPr>
      </w:pPr>
      <w:r w:rsidRPr="00922FE2">
        <w:rPr>
          <w:bCs/>
          <w:sz w:val="20"/>
          <w:szCs w:val="20"/>
        </w:rPr>
        <w:t>Form No: LE-FR-00</w:t>
      </w:r>
      <w:r>
        <w:rPr>
          <w:bCs/>
          <w:sz w:val="20"/>
          <w:szCs w:val="20"/>
        </w:rPr>
        <w:t>04</w:t>
      </w:r>
      <w:r w:rsidRPr="00922FE2">
        <w:rPr>
          <w:bCs/>
          <w:sz w:val="20"/>
          <w:szCs w:val="20"/>
        </w:rPr>
        <w:t xml:space="preserve"> Yayın Tarihi:</w:t>
      </w:r>
      <w:r w:rsidR="003D6BA9">
        <w:rPr>
          <w:bCs/>
          <w:sz w:val="20"/>
          <w:szCs w:val="20"/>
        </w:rPr>
        <w:t>25.05.2020</w:t>
      </w:r>
      <w:r w:rsidRPr="00922FE2">
        <w:rPr>
          <w:bCs/>
          <w:sz w:val="20"/>
          <w:szCs w:val="20"/>
        </w:rPr>
        <w:t xml:space="preserve"> Değ.No:0 Değ. Tarihi:-</w:t>
      </w:r>
    </w:p>
    <w:sectPr w:rsidR="00D74D8F" w:rsidRPr="00DD1546" w:rsidSect="00DD1546">
      <w:pgSz w:w="11909" w:h="16838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C1B47" w14:textId="77777777" w:rsidR="00CC2D67" w:rsidRDefault="00CC2D67" w:rsidP="00801B2D">
      <w:r>
        <w:separator/>
      </w:r>
    </w:p>
  </w:endnote>
  <w:endnote w:type="continuationSeparator" w:id="0">
    <w:p w14:paraId="12EFA1F6" w14:textId="77777777" w:rsidR="00CC2D67" w:rsidRDefault="00CC2D67" w:rsidP="00801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789407" w14:textId="77777777" w:rsidR="00CC2D67" w:rsidRDefault="00CC2D67" w:rsidP="00801B2D">
      <w:r>
        <w:separator/>
      </w:r>
    </w:p>
  </w:footnote>
  <w:footnote w:type="continuationSeparator" w:id="0">
    <w:p w14:paraId="7BDF16FD" w14:textId="77777777" w:rsidR="00CC2D67" w:rsidRDefault="00CC2D67" w:rsidP="00801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C7B7A"/>
    <w:multiLevelType w:val="hybridMultilevel"/>
    <w:tmpl w:val="91607E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0384"/>
    <w:multiLevelType w:val="hybridMultilevel"/>
    <w:tmpl w:val="FD345F5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D855797"/>
    <w:multiLevelType w:val="hybridMultilevel"/>
    <w:tmpl w:val="F62EE462"/>
    <w:lvl w:ilvl="0" w:tplc="2564F5B0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3BEA"/>
    <w:multiLevelType w:val="hybridMultilevel"/>
    <w:tmpl w:val="5D3C26CA"/>
    <w:lvl w:ilvl="0" w:tplc="80583E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01C0A"/>
    <w:multiLevelType w:val="hybridMultilevel"/>
    <w:tmpl w:val="B94875E2"/>
    <w:lvl w:ilvl="0" w:tplc="04090011">
      <w:start w:val="1"/>
      <w:numFmt w:val="decimal"/>
      <w:lvlText w:val="%1)"/>
      <w:lvlJc w:val="left"/>
      <w:pPr>
        <w:ind w:left="7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5" w15:restartNumberingAfterBreak="0">
    <w:nsid w:val="14CF02E0"/>
    <w:multiLevelType w:val="hybridMultilevel"/>
    <w:tmpl w:val="A5EA958C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90C0C27A">
      <w:start w:val="1"/>
      <w:numFmt w:val="decimal"/>
      <w:pStyle w:val="Stil4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6" w15:restartNumberingAfterBreak="0">
    <w:nsid w:val="16B70F49"/>
    <w:multiLevelType w:val="hybridMultilevel"/>
    <w:tmpl w:val="B0FE871A"/>
    <w:lvl w:ilvl="0" w:tplc="A1CCB6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A6DA4"/>
    <w:multiLevelType w:val="hybridMultilevel"/>
    <w:tmpl w:val="DE86631E"/>
    <w:lvl w:ilvl="0" w:tplc="EDD252BA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297D611C"/>
    <w:multiLevelType w:val="hybridMultilevel"/>
    <w:tmpl w:val="BC300DEC"/>
    <w:lvl w:ilvl="0" w:tplc="86F4B910">
      <w:start w:val="1"/>
      <w:numFmt w:val="decimal"/>
      <w:lvlText w:val="%1)"/>
      <w:lvlJc w:val="left"/>
      <w:pPr>
        <w:ind w:left="36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9" w15:restartNumberingAfterBreak="0">
    <w:nsid w:val="2C3D4D0B"/>
    <w:multiLevelType w:val="hybridMultilevel"/>
    <w:tmpl w:val="92B49692"/>
    <w:lvl w:ilvl="0" w:tplc="5394AAC2">
      <w:numFmt w:val="decimal"/>
      <w:lvlText w:val="%1."/>
      <w:lvlJc w:val="left"/>
      <w:pPr>
        <w:tabs>
          <w:tab w:val="num" w:pos="650"/>
        </w:tabs>
        <w:ind w:left="650" w:hanging="360"/>
      </w:pPr>
      <w:rPr>
        <w:rFonts w:hint="default"/>
      </w:rPr>
    </w:lvl>
    <w:lvl w:ilvl="1" w:tplc="F8264CCE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2" w:tplc="7F1E2798">
      <w:start w:val="1"/>
      <w:numFmt w:val="decimal"/>
      <w:lvlText w:val="%3-"/>
      <w:lvlJc w:val="left"/>
      <w:pPr>
        <w:ind w:left="227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10" w15:restartNumberingAfterBreak="0">
    <w:nsid w:val="3517683A"/>
    <w:multiLevelType w:val="hybridMultilevel"/>
    <w:tmpl w:val="0F406994"/>
    <w:lvl w:ilvl="0" w:tplc="3B0A7F9C">
      <w:start w:val="1"/>
      <w:numFmt w:val="lowerLetter"/>
      <w:lvlText w:val="%1)"/>
      <w:lvlJc w:val="left"/>
      <w:pPr>
        <w:ind w:left="110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29" w:hanging="360"/>
      </w:pPr>
    </w:lvl>
    <w:lvl w:ilvl="2" w:tplc="041F001B" w:tentative="1">
      <w:start w:val="1"/>
      <w:numFmt w:val="lowerRoman"/>
      <w:lvlText w:val="%3."/>
      <w:lvlJc w:val="right"/>
      <w:pPr>
        <w:ind w:left="2549" w:hanging="180"/>
      </w:pPr>
    </w:lvl>
    <w:lvl w:ilvl="3" w:tplc="041F000F" w:tentative="1">
      <w:start w:val="1"/>
      <w:numFmt w:val="decimal"/>
      <w:lvlText w:val="%4."/>
      <w:lvlJc w:val="left"/>
      <w:pPr>
        <w:ind w:left="3269" w:hanging="360"/>
      </w:pPr>
    </w:lvl>
    <w:lvl w:ilvl="4" w:tplc="041F0019" w:tentative="1">
      <w:start w:val="1"/>
      <w:numFmt w:val="lowerLetter"/>
      <w:lvlText w:val="%5."/>
      <w:lvlJc w:val="left"/>
      <w:pPr>
        <w:ind w:left="3989" w:hanging="360"/>
      </w:pPr>
    </w:lvl>
    <w:lvl w:ilvl="5" w:tplc="041F001B" w:tentative="1">
      <w:start w:val="1"/>
      <w:numFmt w:val="lowerRoman"/>
      <w:lvlText w:val="%6."/>
      <w:lvlJc w:val="right"/>
      <w:pPr>
        <w:ind w:left="4709" w:hanging="180"/>
      </w:pPr>
    </w:lvl>
    <w:lvl w:ilvl="6" w:tplc="041F000F" w:tentative="1">
      <w:start w:val="1"/>
      <w:numFmt w:val="decimal"/>
      <w:lvlText w:val="%7."/>
      <w:lvlJc w:val="left"/>
      <w:pPr>
        <w:ind w:left="5429" w:hanging="360"/>
      </w:pPr>
    </w:lvl>
    <w:lvl w:ilvl="7" w:tplc="041F0019" w:tentative="1">
      <w:start w:val="1"/>
      <w:numFmt w:val="lowerLetter"/>
      <w:lvlText w:val="%8."/>
      <w:lvlJc w:val="left"/>
      <w:pPr>
        <w:ind w:left="6149" w:hanging="360"/>
      </w:pPr>
    </w:lvl>
    <w:lvl w:ilvl="8" w:tplc="041F001B" w:tentative="1">
      <w:start w:val="1"/>
      <w:numFmt w:val="lowerRoman"/>
      <w:lvlText w:val="%9."/>
      <w:lvlJc w:val="right"/>
      <w:pPr>
        <w:ind w:left="6869" w:hanging="180"/>
      </w:pPr>
    </w:lvl>
  </w:abstractNum>
  <w:abstractNum w:abstractNumId="11" w15:restartNumberingAfterBreak="0">
    <w:nsid w:val="35D90B59"/>
    <w:multiLevelType w:val="hybridMultilevel"/>
    <w:tmpl w:val="142C57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42088"/>
    <w:multiLevelType w:val="hybridMultilevel"/>
    <w:tmpl w:val="8CECCF92"/>
    <w:lvl w:ilvl="0" w:tplc="1570B7F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2006F"/>
    <w:multiLevelType w:val="hybridMultilevel"/>
    <w:tmpl w:val="0178BF02"/>
    <w:lvl w:ilvl="0" w:tplc="91C01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84CEF"/>
    <w:multiLevelType w:val="hybridMultilevel"/>
    <w:tmpl w:val="B656978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B1705F"/>
    <w:multiLevelType w:val="hybridMultilevel"/>
    <w:tmpl w:val="FEDABAE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44DFF"/>
    <w:multiLevelType w:val="hybridMultilevel"/>
    <w:tmpl w:val="F8AED132"/>
    <w:lvl w:ilvl="0" w:tplc="0B3C7FA4">
      <w:start w:val="1"/>
      <w:numFmt w:val="decimal"/>
      <w:lvlText w:val="%1)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605C00E3"/>
    <w:multiLevelType w:val="hybridMultilevel"/>
    <w:tmpl w:val="DE8A0338"/>
    <w:lvl w:ilvl="0" w:tplc="6C06A2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501EE"/>
    <w:multiLevelType w:val="hybridMultilevel"/>
    <w:tmpl w:val="8DDC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672F0"/>
    <w:multiLevelType w:val="hybridMultilevel"/>
    <w:tmpl w:val="652CBF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hint="default"/>
        <w:b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EB306B6"/>
    <w:multiLevelType w:val="hybridMultilevel"/>
    <w:tmpl w:val="085CF888"/>
    <w:lvl w:ilvl="0" w:tplc="0FEADBB8">
      <w:start w:val="1"/>
      <w:numFmt w:val="upperLetter"/>
      <w:lvlText w:val="%1)"/>
      <w:lvlJc w:val="left"/>
      <w:pPr>
        <w:ind w:left="465" w:hanging="465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1" w15:restartNumberingAfterBreak="0">
    <w:nsid w:val="74F94D77"/>
    <w:multiLevelType w:val="hybridMultilevel"/>
    <w:tmpl w:val="E5A0E08C"/>
    <w:lvl w:ilvl="0" w:tplc="E5D0EF00">
      <w:start w:val="1"/>
      <w:numFmt w:val="decimal"/>
      <w:lvlText w:val="%1)"/>
      <w:lvlJc w:val="left"/>
      <w:pPr>
        <w:ind w:left="1193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5"/>
  </w:num>
  <w:num w:numId="5">
    <w:abstractNumId w:val="4"/>
  </w:num>
  <w:num w:numId="6">
    <w:abstractNumId w:val="8"/>
  </w:num>
  <w:num w:numId="7">
    <w:abstractNumId w:val="16"/>
  </w:num>
  <w:num w:numId="8">
    <w:abstractNumId w:val="12"/>
  </w:num>
  <w:num w:numId="9">
    <w:abstractNumId w:val="7"/>
  </w:num>
  <w:num w:numId="10">
    <w:abstractNumId w:val="9"/>
  </w:num>
  <w:num w:numId="11">
    <w:abstractNumId w:val="21"/>
  </w:num>
  <w:num w:numId="12">
    <w:abstractNumId w:val="19"/>
  </w:num>
  <w:num w:numId="13">
    <w:abstractNumId w:val="1"/>
  </w:num>
  <w:num w:numId="14">
    <w:abstractNumId w:val="18"/>
  </w:num>
  <w:num w:numId="15">
    <w:abstractNumId w:val="13"/>
  </w:num>
  <w:num w:numId="16">
    <w:abstractNumId w:val="6"/>
  </w:num>
  <w:num w:numId="17">
    <w:abstractNumId w:val="3"/>
  </w:num>
  <w:num w:numId="18">
    <w:abstractNumId w:val="17"/>
  </w:num>
  <w:num w:numId="19">
    <w:abstractNumId w:val="20"/>
  </w:num>
  <w:num w:numId="20">
    <w:abstractNumId w:val="2"/>
  </w:num>
  <w:num w:numId="21">
    <w:abstractNumId w:val="10"/>
  </w:num>
  <w:num w:numId="22">
    <w:abstractNumId w:val="15"/>
  </w:num>
  <w:num w:numId="23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DI2NjQzsTQFIiUdpeDU4uLM/DyQAsNaACD0EGUsAAAA"/>
  </w:docVars>
  <w:rsids>
    <w:rsidRoot w:val="00861A73"/>
    <w:rsid w:val="00000489"/>
    <w:rsid w:val="00005C62"/>
    <w:rsid w:val="00006110"/>
    <w:rsid w:val="0001061C"/>
    <w:rsid w:val="00011AA8"/>
    <w:rsid w:val="00015955"/>
    <w:rsid w:val="000176D0"/>
    <w:rsid w:val="000210DF"/>
    <w:rsid w:val="000215FF"/>
    <w:rsid w:val="000228FE"/>
    <w:rsid w:val="00034642"/>
    <w:rsid w:val="0003692F"/>
    <w:rsid w:val="00036DB5"/>
    <w:rsid w:val="00040EFE"/>
    <w:rsid w:val="00042030"/>
    <w:rsid w:val="00050C7D"/>
    <w:rsid w:val="000559EE"/>
    <w:rsid w:val="00057821"/>
    <w:rsid w:val="00060992"/>
    <w:rsid w:val="00062F36"/>
    <w:rsid w:val="00064B30"/>
    <w:rsid w:val="00064B70"/>
    <w:rsid w:val="00065EFE"/>
    <w:rsid w:val="00066461"/>
    <w:rsid w:val="000675FD"/>
    <w:rsid w:val="00070389"/>
    <w:rsid w:val="00072CB8"/>
    <w:rsid w:val="000760D5"/>
    <w:rsid w:val="000764B6"/>
    <w:rsid w:val="000778BE"/>
    <w:rsid w:val="00080A30"/>
    <w:rsid w:val="0008151F"/>
    <w:rsid w:val="000829DB"/>
    <w:rsid w:val="00086B05"/>
    <w:rsid w:val="00090DC6"/>
    <w:rsid w:val="00092181"/>
    <w:rsid w:val="000931CE"/>
    <w:rsid w:val="00093644"/>
    <w:rsid w:val="000A011D"/>
    <w:rsid w:val="000A43D0"/>
    <w:rsid w:val="000B372D"/>
    <w:rsid w:val="000B4FE9"/>
    <w:rsid w:val="000B5E7D"/>
    <w:rsid w:val="000B6295"/>
    <w:rsid w:val="000B7749"/>
    <w:rsid w:val="000C1A80"/>
    <w:rsid w:val="000C4271"/>
    <w:rsid w:val="000D3689"/>
    <w:rsid w:val="000D4D67"/>
    <w:rsid w:val="000D6BC0"/>
    <w:rsid w:val="000E0321"/>
    <w:rsid w:val="000E0C0C"/>
    <w:rsid w:val="000E13AC"/>
    <w:rsid w:val="000E361C"/>
    <w:rsid w:val="000E40C1"/>
    <w:rsid w:val="000E5FBA"/>
    <w:rsid w:val="000F08C0"/>
    <w:rsid w:val="000F1764"/>
    <w:rsid w:val="000F4A42"/>
    <w:rsid w:val="001029A8"/>
    <w:rsid w:val="00102B1B"/>
    <w:rsid w:val="0010456E"/>
    <w:rsid w:val="00106469"/>
    <w:rsid w:val="00107F3C"/>
    <w:rsid w:val="00113EBC"/>
    <w:rsid w:val="001152E0"/>
    <w:rsid w:val="001200CF"/>
    <w:rsid w:val="00120B0E"/>
    <w:rsid w:val="00126627"/>
    <w:rsid w:val="00126D51"/>
    <w:rsid w:val="00127218"/>
    <w:rsid w:val="0013127F"/>
    <w:rsid w:val="00132995"/>
    <w:rsid w:val="00133CCA"/>
    <w:rsid w:val="00136F8A"/>
    <w:rsid w:val="00137198"/>
    <w:rsid w:val="00142045"/>
    <w:rsid w:val="001457B4"/>
    <w:rsid w:val="0014688C"/>
    <w:rsid w:val="00157161"/>
    <w:rsid w:val="00162FFA"/>
    <w:rsid w:val="0016300E"/>
    <w:rsid w:val="00164B6F"/>
    <w:rsid w:val="00167827"/>
    <w:rsid w:val="00171769"/>
    <w:rsid w:val="00171D01"/>
    <w:rsid w:val="00172AC0"/>
    <w:rsid w:val="0017419F"/>
    <w:rsid w:val="00175CBE"/>
    <w:rsid w:val="00175D31"/>
    <w:rsid w:val="0017625B"/>
    <w:rsid w:val="0017759B"/>
    <w:rsid w:val="00177718"/>
    <w:rsid w:val="00183F02"/>
    <w:rsid w:val="0018618F"/>
    <w:rsid w:val="001863D3"/>
    <w:rsid w:val="00186646"/>
    <w:rsid w:val="0019053E"/>
    <w:rsid w:val="0019357D"/>
    <w:rsid w:val="001A0A0C"/>
    <w:rsid w:val="001A399A"/>
    <w:rsid w:val="001B0C7E"/>
    <w:rsid w:val="001B3755"/>
    <w:rsid w:val="001B3DC6"/>
    <w:rsid w:val="001C0E14"/>
    <w:rsid w:val="001C5845"/>
    <w:rsid w:val="001C7071"/>
    <w:rsid w:val="001C70BB"/>
    <w:rsid w:val="001D06EF"/>
    <w:rsid w:val="001D6E3C"/>
    <w:rsid w:val="001E2E9C"/>
    <w:rsid w:val="001E2F31"/>
    <w:rsid w:val="001E463F"/>
    <w:rsid w:val="001E77F0"/>
    <w:rsid w:val="001F08E9"/>
    <w:rsid w:val="001F2979"/>
    <w:rsid w:val="001F5E16"/>
    <w:rsid w:val="002005E7"/>
    <w:rsid w:val="00201523"/>
    <w:rsid w:val="00202AD4"/>
    <w:rsid w:val="0020716D"/>
    <w:rsid w:val="00211112"/>
    <w:rsid w:val="00211CCC"/>
    <w:rsid w:val="00211FD8"/>
    <w:rsid w:val="002126CA"/>
    <w:rsid w:val="002135D6"/>
    <w:rsid w:val="00215A3C"/>
    <w:rsid w:val="00224713"/>
    <w:rsid w:val="0023097E"/>
    <w:rsid w:val="00235FD0"/>
    <w:rsid w:val="00242218"/>
    <w:rsid w:val="00242D43"/>
    <w:rsid w:val="00246699"/>
    <w:rsid w:val="00246944"/>
    <w:rsid w:val="00251600"/>
    <w:rsid w:val="002540A0"/>
    <w:rsid w:val="0025639D"/>
    <w:rsid w:val="00256556"/>
    <w:rsid w:val="002622F6"/>
    <w:rsid w:val="00262CB1"/>
    <w:rsid w:val="00264935"/>
    <w:rsid w:val="002660D6"/>
    <w:rsid w:val="00267C2D"/>
    <w:rsid w:val="00267E05"/>
    <w:rsid w:val="00280FC8"/>
    <w:rsid w:val="002814B7"/>
    <w:rsid w:val="00286997"/>
    <w:rsid w:val="00296595"/>
    <w:rsid w:val="002A67EE"/>
    <w:rsid w:val="002B02DE"/>
    <w:rsid w:val="002B2D00"/>
    <w:rsid w:val="002B3975"/>
    <w:rsid w:val="002B5DC1"/>
    <w:rsid w:val="002C1871"/>
    <w:rsid w:val="002C1E09"/>
    <w:rsid w:val="002C6939"/>
    <w:rsid w:val="002D02BB"/>
    <w:rsid w:val="002D0C36"/>
    <w:rsid w:val="002D4AE9"/>
    <w:rsid w:val="002E4555"/>
    <w:rsid w:val="002E4E7B"/>
    <w:rsid w:val="002F0A7F"/>
    <w:rsid w:val="002F34EF"/>
    <w:rsid w:val="002F4EF5"/>
    <w:rsid w:val="003006CE"/>
    <w:rsid w:val="00303673"/>
    <w:rsid w:val="00303DEA"/>
    <w:rsid w:val="00305FA1"/>
    <w:rsid w:val="00312AF1"/>
    <w:rsid w:val="00312EC5"/>
    <w:rsid w:val="0031393A"/>
    <w:rsid w:val="003249A5"/>
    <w:rsid w:val="00325D33"/>
    <w:rsid w:val="003333E4"/>
    <w:rsid w:val="00333B65"/>
    <w:rsid w:val="003341C3"/>
    <w:rsid w:val="00336D2A"/>
    <w:rsid w:val="0033750B"/>
    <w:rsid w:val="00337B2C"/>
    <w:rsid w:val="00340318"/>
    <w:rsid w:val="00344585"/>
    <w:rsid w:val="00345857"/>
    <w:rsid w:val="00346793"/>
    <w:rsid w:val="00350497"/>
    <w:rsid w:val="00353FAA"/>
    <w:rsid w:val="00356152"/>
    <w:rsid w:val="003568E1"/>
    <w:rsid w:val="00357A63"/>
    <w:rsid w:val="00361968"/>
    <w:rsid w:val="003655AA"/>
    <w:rsid w:val="0036739B"/>
    <w:rsid w:val="00370031"/>
    <w:rsid w:val="00370175"/>
    <w:rsid w:val="003744DB"/>
    <w:rsid w:val="00376586"/>
    <w:rsid w:val="00377425"/>
    <w:rsid w:val="0038288E"/>
    <w:rsid w:val="00390C83"/>
    <w:rsid w:val="00392037"/>
    <w:rsid w:val="00397BC2"/>
    <w:rsid w:val="003A34BE"/>
    <w:rsid w:val="003B10CC"/>
    <w:rsid w:val="003B1377"/>
    <w:rsid w:val="003B4A74"/>
    <w:rsid w:val="003B5711"/>
    <w:rsid w:val="003B5C9E"/>
    <w:rsid w:val="003B75D9"/>
    <w:rsid w:val="003C240E"/>
    <w:rsid w:val="003C40E3"/>
    <w:rsid w:val="003C652A"/>
    <w:rsid w:val="003D245F"/>
    <w:rsid w:val="003D34B5"/>
    <w:rsid w:val="003D6BA9"/>
    <w:rsid w:val="003E0E81"/>
    <w:rsid w:val="003E118D"/>
    <w:rsid w:val="003E25CD"/>
    <w:rsid w:val="003E4A64"/>
    <w:rsid w:val="003E5325"/>
    <w:rsid w:val="003E7FFD"/>
    <w:rsid w:val="003F17D3"/>
    <w:rsid w:val="003F3BE1"/>
    <w:rsid w:val="003F6B8F"/>
    <w:rsid w:val="003F7A7A"/>
    <w:rsid w:val="003F7E5F"/>
    <w:rsid w:val="004033F4"/>
    <w:rsid w:val="00404E45"/>
    <w:rsid w:val="00405CFB"/>
    <w:rsid w:val="00411BCB"/>
    <w:rsid w:val="0041220A"/>
    <w:rsid w:val="00412DA9"/>
    <w:rsid w:val="00414BC1"/>
    <w:rsid w:val="0041560C"/>
    <w:rsid w:val="004225D4"/>
    <w:rsid w:val="004229BE"/>
    <w:rsid w:val="00422C7C"/>
    <w:rsid w:val="00422E72"/>
    <w:rsid w:val="00425881"/>
    <w:rsid w:val="00425B7A"/>
    <w:rsid w:val="00426CB6"/>
    <w:rsid w:val="00432881"/>
    <w:rsid w:val="004331A7"/>
    <w:rsid w:val="00433C0A"/>
    <w:rsid w:val="00434750"/>
    <w:rsid w:val="00434BF8"/>
    <w:rsid w:val="00437634"/>
    <w:rsid w:val="00440EF0"/>
    <w:rsid w:val="00443FE5"/>
    <w:rsid w:val="00447C5F"/>
    <w:rsid w:val="00450640"/>
    <w:rsid w:val="00460C67"/>
    <w:rsid w:val="00462987"/>
    <w:rsid w:val="00464B29"/>
    <w:rsid w:val="004673FA"/>
    <w:rsid w:val="00473A4D"/>
    <w:rsid w:val="00480BC9"/>
    <w:rsid w:val="0048167C"/>
    <w:rsid w:val="00481A9F"/>
    <w:rsid w:val="00483E45"/>
    <w:rsid w:val="00484E58"/>
    <w:rsid w:val="00485E99"/>
    <w:rsid w:val="004866BE"/>
    <w:rsid w:val="00486713"/>
    <w:rsid w:val="00486D22"/>
    <w:rsid w:val="004877C1"/>
    <w:rsid w:val="00487902"/>
    <w:rsid w:val="00487DA7"/>
    <w:rsid w:val="00491069"/>
    <w:rsid w:val="00492AD2"/>
    <w:rsid w:val="004937BE"/>
    <w:rsid w:val="00493CB7"/>
    <w:rsid w:val="00494507"/>
    <w:rsid w:val="004A21FA"/>
    <w:rsid w:val="004A2DF8"/>
    <w:rsid w:val="004A4E64"/>
    <w:rsid w:val="004A75F2"/>
    <w:rsid w:val="004B0462"/>
    <w:rsid w:val="004B2584"/>
    <w:rsid w:val="004B3899"/>
    <w:rsid w:val="004B4068"/>
    <w:rsid w:val="004B75E9"/>
    <w:rsid w:val="004C097A"/>
    <w:rsid w:val="004C0BA6"/>
    <w:rsid w:val="004C2A90"/>
    <w:rsid w:val="004C4165"/>
    <w:rsid w:val="004C5258"/>
    <w:rsid w:val="004C5C92"/>
    <w:rsid w:val="004D0517"/>
    <w:rsid w:val="004D3973"/>
    <w:rsid w:val="004D4539"/>
    <w:rsid w:val="004D6043"/>
    <w:rsid w:val="004D7E3A"/>
    <w:rsid w:val="004E119E"/>
    <w:rsid w:val="004E1523"/>
    <w:rsid w:val="004E1E2F"/>
    <w:rsid w:val="004E6DB1"/>
    <w:rsid w:val="004F40EE"/>
    <w:rsid w:val="0050110A"/>
    <w:rsid w:val="00503E5F"/>
    <w:rsid w:val="005055F1"/>
    <w:rsid w:val="00505CC0"/>
    <w:rsid w:val="005070F1"/>
    <w:rsid w:val="00511B6E"/>
    <w:rsid w:val="005125AB"/>
    <w:rsid w:val="00513EFA"/>
    <w:rsid w:val="00522D3F"/>
    <w:rsid w:val="00524F9F"/>
    <w:rsid w:val="0052609A"/>
    <w:rsid w:val="00527328"/>
    <w:rsid w:val="00527E86"/>
    <w:rsid w:val="0053371C"/>
    <w:rsid w:val="00533C82"/>
    <w:rsid w:val="00537AC5"/>
    <w:rsid w:val="005457ED"/>
    <w:rsid w:val="00546E89"/>
    <w:rsid w:val="00552CF1"/>
    <w:rsid w:val="005542F1"/>
    <w:rsid w:val="00556AAE"/>
    <w:rsid w:val="00557698"/>
    <w:rsid w:val="00560322"/>
    <w:rsid w:val="00570915"/>
    <w:rsid w:val="00570A74"/>
    <w:rsid w:val="00570EFA"/>
    <w:rsid w:val="005725D1"/>
    <w:rsid w:val="00580B6D"/>
    <w:rsid w:val="00581EC0"/>
    <w:rsid w:val="00584D41"/>
    <w:rsid w:val="00586A29"/>
    <w:rsid w:val="0059253F"/>
    <w:rsid w:val="0059416F"/>
    <w:rsid w:val="005974BB"/>
    <w:rsid w:val="005A1E7E"/>
    <w:rsid w:val="005A3DF6"/>
    <w:rsid w:val="005A3FD2"/>
    <w:rsid w:val="005A4D83"/>
    <w:rsid w:val="005A7EC0"/>
    <w:rsid w:val="005B1199"/>
    <w:rsid w:val="005B23A8"/>
    <w:rsid w:val="005B3FE8"/>
    <w:rsid w:val="005B401B"/>
    <w:rsid w:val="005C0040"/>
    <w:rsid w:val="005C026A"/>
    <w:rsid w:val="005C0703"/>
    <w:rsid w:val="005C4A49"/>
    <w:rsid w:val="005C6452"/>
    <w:rsid w:val="005D41AB"/>
    <w:rsid w:val="005D67C9"/>
    <w:rsid w:val="005D70AB"/>
    <w:rsid w:val="005E0991"/>
    <w:rsid w:val="005E613A"/>
    <w:rsid w:val="005E6916"/>
    <w:rsid w:val="005E74B1"/>
    <w:rsid w:val="005F0434"/>
    <w:rsid w:val="005F0890"/>
    <w:rsid w:val="005F1A89"/>
    <w:rsid w:val="005F3F88"/>
    <w:rsid w:val="005F56F9"/>
    <w:rsid w:val="00600F8A"/>
    <w:rsid w:val="0060139D"/>
    <w:rsid w:val="006020A8"/>
    <w:rsid w:val="006040FE"/>
    <w:rsid w:val="006043CF"/>
    <w:rsid w:val="0061197B"/>
    <w:rsid w:val="00611AE9"/>
    <w:rsid w:val="00613799"/>
    <w:rsid w:val="00614372"/>
    <w:rsid w:val="00621168"/>
    <w:rsid w:val="006214DB"/>
    <w:rsid w:val="00621EFA"/>
    <w:rsid w:val="00635A7B"/>
    <w:rsid w:val="00635E33"/>
    <w:rsid w:val="00636725"/>
    <w:rsid w:val="00641872"/>
    <w:rsid w:val="00646469"/>
    <w:rsid w:val="00650DA7"/>
    <w:rsid w:val="006513BD"/>
    <w:rsid w:val="00654330"/>
    <w:rsid w:val="00655EF1"/>
    <w:rsid w:val="00657F25"/>
    <w:rsid w:val="00660275"/>
    <w:rsid w:val="00665A1B"/>
    <w:rsid w:val="00674DF3"/>
    <w:rsid w:val="006811E4"/>
    <w:rsid w:val="00692CF0"/>
    <w:rsid w:val="00694554"/>
    <w:rsid w:val="006969D4"/>
    <w:rsid w:val="006A3A87"/>
    <w:rsid w:val="006A6516"/>
    <w:rsid w:val="006B0416"/>
    <w:rsid w:val="006B0EB0"/>
    <w:rsid w:val="006B316F"/>
    <w:rsid w:val="006B451B"/>
    <w:rsid w:val="006B7DC5"/>
    <w:rsid w:val="006C1890"/>
    <w:rsid w:val="006C4445"/>
    <w:rsid w:val="006C6385"/>
    <w:rsid w:val="006C6CC7"/>
    <w:rsid w:val="006C78B2"/>
    <w:rsid w:val="006D49FE"/>
    <w:rsid w:val="006D67F1"/>
    <w:rsid w:val="006D7BF8"/>
    <w:rsid w:val="006E3A19"/>
    <w:rsid w:val="006E4C6D"/>
    <w:rsid w:val="006E5523"/>
    <w:rsid w:val="006E5953"/>
    <w:rsid w:val="006E7338"/>
    <w:rsid w:val="006E7863"/>
    <w:rsid w:val="006F1371"/>
    <w:rsid w:val="006F2953"/>
    <w:rsid w:val="006F3ACB"/>
    <w:rsid w:val="006F5E0E"/>
    <w:rsid w:val="006F747B"/>
    <w:rsid w:val="006F7942"/>
    <w:rsid w:val="006F7A9B"/>
    <w:rsid w:val="006F7D66"/>
    <w:rsid w:val="00702F62"/>
    <w:rsid w:val="007076DE"/>
    <w:rsid w:val="00710ABD"/>
    <w:rsid w:val="00711396"/>
    <w:rsid w:val="00715F31"/>
    <w:rsid w:val="00716CFA"/>
    <w:rsid w:val="0072320F"/>
    <w:rsid w:val="00730772"/>
    <w:rsid w:val="0073090C"/>
    <w:rsid w:val="00731216"/>
    <w:rsid w:val="00736BF3"/>
    <w:rsid w:val="00740923"/>
    <w:rsid w:val="00741ED5"/>
    <w:rsid w:val="007518FD"/>
    <w:rsid w:val="0076250C"/>
    <w:rsid w:val="0076446C"/>
    <w:rsid w:val="007761B6"/>
    <w:rsid w:val="0078166F"/>
    <w:rsid w:val="0078556B"/>
    <w:rsid w:val="00787E70"/>
    <w:rsid w:val="00795249"/>
    <w:rsid w:val="007A0575"/>
    <w:rsid w:val="007A1977"/>
    <w:rsid w:val="007A2D23"/>
    <w:rsid w:val="007A3855"/>
    <w:rsid w:val="007A5E64"/>
    <w:rsid w:val="007A6C9C"/>
    <w:rsid w:val="007B2AAD"/>
    <w:rsid w:val="007B3108"/>
    <w:rsid w:val="007B4008"/>
    <w:rsid w:val="007B60CB"/>
    <w:rsid w:val="007C003E"/>
    <w:rsid w:val="007C2058"/>
    <w:rsid w:val="007C355E"/>
    <w:rsid w:val="007D0AB8"/>
    <w:rsid w:val="007D2B10"/>
    <w:rsid w:val="007D6FCF"/>
    <w:rsid w:val="007E00DA"/>
    <w:rsid w:val="007E11DA"/>
    <w:rsid w:val="007E3F3D"/>
    <w:rsid w:val="007E5FE8"/>
    <w:rsid w:val="007F05CB"/>
    <w:rsid w:val="007F3B58"/>
    <w:rsid w:val="007F4595"/>
    <w:rsid w:val="007F72D3"/>
    <w:rsid w:val="007F7820"/>
    <w:rsid w:val="00800016"/>
    <w:rsid w:val="008005ED"/>
    <w:rsid w:val="00801B2D"/>
    <w:rsid w:val="008021B4"/>
    <w:rsid w:val="0080291E"/>
    <w:rsid w:val="00805A23"/>
    <w:rsid w:val="00806AC6"/>
    <w:rsid w:val="00811209"/>
    <w:rsid w:val="00811298"/>
    <w:rsid w:val="00815AE5"/>
    <w:rsid w:val="00817267"/>
    <w:rsid w:val="0082041A"/>
    <w:rsid w:val="0082097A"/>
    <w:rsid w:val="008209E2"/>
    <w:rsid w:val="00822104"/>
    <w:rsid w:val="00822793"/>
    <w:rsid w:val="008229CC"/>
    <w:rsid w:val="0082413F"/>
    <w:rsid w:val="0084002A"/>
    <w:rsid w:val="00844D30"/>
    <w:rsid w:val="008465EE"/>
    <w:rsid w:val="00850EDA"/>
    <w:rsid w:val="008539A7"/>
    <w:rsid w:val="00853F34"/>
    <w:rsid w:val="00855E0D"/>
    <w:rsid w:val="00857C6F"/>
    <w:rsid w:val="00860436"/>
    <w:rsid w:val="00861A73"/>
    <w:rsid w:val="00864287"/>
    <w:rsid w:val="00864A31"/>
    <w:rsid w:val="00865E42"/>
    <w:rsid w:val="00866B09"/>
    <w:rsid w:val="008674A9"/>
    <w:rsid w:val="00870D1F"/>
    <w:rsid w:val="00873B44"/>
    <w:rsid w:val="008761F0"/>
    <w:rsid w:val="008768DB"/>
    <w:rsid w:val="0087769D"/>
    <w:rsid w:val="00880435"/>
    <w:rsid w:val="00887E50"/>
    <w:rsid w:val="00892805"/>
    <w:rsid w:val="00895976"/>
    <w:rsid w:val="00896666"/>
    <w:rsid w:val="008A52B6"/>
    <w:rsid w:val="008A5834"/>
    <w:rsid w:val="008A62E1"/>
    <w:rsid w:val="008B08DE"/>
    <w:rsid w:val="008B0F10"/>
    <w:rsid w:val="008B14F8"/>
    <w:rsid w:val="008B2635"/>
    <w:rsid w:val="008B62B7"/>
    <w:rsid w:val="008B721C"/>
    <w:rsid w:val="008C483C"/>
    <w:rsid w:val="008C7859"/>
    <w:rsid w:val="008D0F27"/>
    <w:rsid w:val="008D2B24"/>
    <w:rsid w:val="008D7508"/>
    <w:rsid w:val="008F24EB"/>
    <w:rsid w:val="008F2E83"/>
    <w:rsid w:val="008F3E71"/>
    <w:rsid w:val="008F4356"/>
    <w:rsid w:val="008F6A21"/>
    <w:rsid w:val="008F7592"/>
    <w:rsid w:val="009002C6"/>
    <w:rsid w:val="00901B65"/>
    <w:rsid w:val="0090293E"/>
    <w:rsid w:val="00905815"/>
    <w:rsid w:val="009111A9"/>
    <w:rsid w:val="009118DE"/>
    <w:rsid w:val="00916109"/>
    <w:rsid w:val="00922F84"/>
    <w:rsid w:val="00922FE2"/>
    <w:rsid w:val="0092343F"/>
    <w:rsid w:val="00925AE8"/>
    <w:rsid w:val="00933A94"/>
    <w:rsid w:val="00934A35"/>
    <w:rsid w:val="00941DB1"/>
    <w:rsid w:val="009560EF"/>
    <w:rsid w:val="00957337"/>
    <w:rsid w:val="00963E61"/>
    <w:rsid w:val="009640E8"/>
    <w:rsid w:val="00965640"/>
    <w:rsid w:val="009709FC"/>
    <w:rsid w:val="009740ED"/>
    <w:rsid w:val="00975700"/>
    <w:rsid w:val="00975D5F"/>
    <w:rsid w:val="009800D6"/>
    <w:rsid w:val="009855F1"/>
    <w:rsid w:val="009856F4"/>
    <w:rsid w:val="0098604A"/>
    <w:rsid w:val="0099118B"/>
    <w:rsid w:val="009945C8"/>
    <w:rsid w:val="0099697E"/>
    <w:rsid w:val="009A29D9"/>
    <w:rsid w:val="009A46B3"/>
    <w:rsid w:val="009A7A57"/>
    <w:rsid w:val="009B226D"/>
    <w:rsid w:val="009B2F1F"/>
    <w:rsid w:val="009B7B6E"/>
    <w:rsid w:val="009C0EE6"/>
    <w:rsid w:val="009C10A8"/>
    <w:rsid w:val="009C3573"/>
    <w:rsid w:val="009C404A"/>
    <w:rsid w:val="009C64C5"/>
    <w:rsid w:val="009C78BC"/>
    <w:rsid w:val="009D05A9"/>
    <w:rsid w:val="009D1FC5"/>
    <w:rsid w:val="009D2752"/>
    <w:rsid w:val="009D3EDE"/>
    <w:rsid w:val="009D5690"/>
    <w:rsid w:val="009D6324"/>
    <w:rsid w:val="009D79FF"/>
    <w:rsid w:val="009E103D"/>
    <w:rsid w:val="009E13E7"/>
    <w:rsid w:val="009E40D6"/>
    <w:rsid w:val="009E703F"/>
    <w:rsid w:val="009F26D1"/>
    <w:rsid w:val="009F2E85"/>
    <w:rsid w:val="00A0329C"/>
    <w:rsid w:val="00A06C01"/>
    <w:rsid w:val="00A073CF"/>
    <w:rsid w:val="00A20000"/>
    <w:rsid w:val="00A202D8"/>
    <w:rsid w:val="00A21006"/>
    <w:rsid w:val="00A217B0"/>
    <w:rsid w:val="00A22683"/>
    <w:rsid w:val="00A2270D"/>
    <w:rsid w:val="00A245FD"/>
    <w:rsid w:val="00A25069"/>
    <w:rsid w:val="00A27610"/>
    <w:rsid w:val="00A34286"/>
    <w:rsid w:val="00A3462D"/>
    <w:rsid w:val="00A3615D"/>
    <w:rsid w:val="00A3703E"/>
    <w:rsid w:val="00A3792D"/>
    <w:rsid w:val="00A403E4"/>
    <w:rsid w:val="00A469B4"/>
    <w:rsid w:val="00A50DEB"/>
    <w:rsid w:val="00A51EF2"/>
    <w:rsid w:val="00A528A0"/>
    <w:rsid w:val="00A536E4"/>
    <w:rsid w:val="00A53D98"/>
    <w:rsid w:val="00A546D8"/>
    <w:rsid w:val="00A54C94"/>
    <w:rsid w:val="00A55F38"/>
    <w:rsid w:val="00A60627"/>
    <w:rsid w:val="00A60765"/>
    <w:rsid w:val="00A61149"/>
    <w:rsid w:val="00A62D00"/>
    <w:rsid w:val="00A6404D"/>
    <w:rsid w:val="00A64DD9"/>
    <w:rsid w:val="00A71302"/>
    <w:rsid w:val="00A84B9B"/>
    <w:rsid w:val="00A851D9"/>
    <w:rsid w:val="00A86527"/>
    <w:rsid w:val="00A92AB6"/>
    <w:rsid w:val="00A92D7A"/>
    <w:rsid w:val="00A96322"/>
    <w:rsid w:val="00A97A0B"/>
    <w:rsid w:val="00AA07FE"/>
    <w:rsid w:val="00AA2F08"/>
    <w:rsid w:val="00AA37E4"/>
    <w:rsid w:val="00AB1788"/>
    <w:rsid w:val="00AB217A"/>
    <w:rsid w:val="00AB30E5"/>
    <w:rsid w:val="00AB38C1"/>
    <w:rsid w:val="00AB5454"/>
    <w:rsid w:val="00AB6AE2"/>
    <w:rsid w:val="00AC5A75"/>
    <w:rsid w:val="00AD16CD"/>
    <w:rsid w:val="00AD1F22"/>
    <w:rsid w:val="00AD269F"/>
    <w:rsid w:val="00AD3C16"/>
    <w:rsid w:val="00AD47A0"/>
    <w:rsid w:val="00AD5178"/>
    <w:rsid w:val="00AD7877"/>
    <w:rsid w:val="00AE0219"/>
    <w:rsid w:val="00AE0382"/>
    <w:rsid w:val="00AE0766"/>
    <w:rsid w:val="00AE0A69"/>
    <w:rsid w:val="00AE0E2E"/>
    <w:rsid w:val="00AE1C9A"/>
    <w:rsid w:val="00AE66EE"/>
    <w:rsid w:val="00AE67CC"/>
    <w:rsid w:val="00AF488D"/>
    <w:rsid w:val="00AF7248"/>
    <w:rsid w:val="00AF7E68"/>
    <w:rsid w:val="00B00530"/>
    <w:rsid w:val="00B00BB4"/>
    <w:rsid w:val="00B01503"/>
    <w:rsid w:val="00B03510"/>
    <w:rsid w:val="00B03B95"/>
    <w:rsid w:val="00B04488"/>
    <w:rsid w:val="00B06C45"/>
    <w:rsid w:val="00B07060"/>
    <w:rsid w:val="00B13938"/>
    <w:rsid w:val="00B168D1"/>
    <w:rsid w:val="00B17B41"/>
    <w:rsid w:val="00B17BB2"/>
    <w:rsid w:val="00B21AFB"/>
    <w:rsid w:val="00B23B17"/>
    <w:rsid w:val="00B24390"/>
    <w:rsid w:val="00B246BE"/>
    <w:rsid w:val="00B24E03"/>
    <w:rsid w:val="00B25B2D"/>
    <w:rsid w:val="00B25EE4"/>
    <w:rsid w:val="00B316A9"/>
    <w:rsid w:val="00B3285A"/>
    <w:rsid w:val="00B32B91"/>
    <w:rsid w:val="00B32C07"/>
    <w:rsid w:val="00B33CFA"/>
    <w:rsid w:val="00B349EC"/>
    <w:rsid w:val="00B36218"/>
    <w:rsid w:val="00B365FD"/>
    <w:rsid w:val="00B37D77"/>
    <w:rsid w:val="00B41941"/>
    <w:rsid w:val="00B439BB"/>
    <w:rsid w:val="00B462D1"/>
    <w:rsid w:val="00B57B60"/>
    <w:rsid w:val="00B62016"/>
    <w:rsid w:val="00B62BF8"/>
    <w:rsid w:val="00B70542"/>
    <w:rsid w:val="00B712E3"/>
    <w:rsid w:val="00B81E00"/>
    <w:rsid w:val="00B82A49"/>
    <w:rsid w:val="00B82C48"/>
    <w:rsid w:val="00B91D9E"/>
    <w:rsid w:val="00B93CAB"/>
    <w:rsid w:val="00B955F0"/>
    <w:rsid w:val="00B96B22"/>
    <w:rsid w:val="00BA200C"/>
    <w:rsid w:val="00BA2126"/>
    <w:rsid w:val="00BB17FB"/>
    <w:rsid w:val="00BB1911"/>
    <w:rsid w:val="00BB2DEF"/>
    <w:rsid w:val="00BB2E1A"/>
    <w:rsid w:val="00BB5BA5"/>
    <w:rsid w:val="00BC07C5"/>
    <w:rsid w:val="00BC17B6"/>
    <w:rsid w:val="00BC2D3F"/>
    <w:rsid w:val="00BC3DFD"/>
    <w:rsid w:val="00BC64C2"/>
    <w:rsid w:val="00BC6F1D"/>
    <w:rsid w:val="00BD086E"/>
    <w:rsid w:val="00BD2225"/>
    <w:rsid w:val="00BD2540"/>
    <w:rsid w:val="00BD280A"/>
    <w:rsid w:val="00BD4926"/>
    <w:rsid w:val="00BD6876"/>
    <w:rsid w:val="00BE1DD9"/>
    <w:rsid w:val="00BE6A07"/>
    <w:rsid w:val="00BE6F20"/>
    <w:rsid w:val="00BF76B3"/>
    <w:rsid w:val="00C01B73"/>
    <w:rsid w:val="00C01F15"/>
    <w:rsid w:val="00C038B3"/>
    <w:rsid w:val="00C06FE4"/>
    <w:rsid w:val="00C07970"/>
    <w:rsid w:val="00C10D18"/>
    <w:rsid w:val="00C123BD"/>
    <w:rsid w:val="00C206C3"/>
    <w:rsid w:val="00C2261D"/>
    <w:rsid w:val="00C2505D"/>
    <w:rsid w:val="00C25E0D"/>
    <w:rsid w:val="00C25E99"/>
    <w:rsid w:val="00C42F0A"/>
    <w:rsid w:val="00C43B21"/>
    <w:rsid w:val="00C5092A"/>
    <w:rsid w:val="00C5122D"/>
    <w:rsid w:val="00C51EBC"/>
    <w:rsid w:val="00C538DB"/>
    <w:rsid w:val="00C54045"/>
    <w:rsid w:val="00C54116"/>
    <w:rsid w:val="00C54375"/>
    <w:rsid w:val="00C543AA"/>
    <w:rsid w:val="00C57004"/>
    <w:rsid w:val="00C618D9"/>
    <w:rsid w:val="00C63BCF"/>
    <w:rsid w:val="00C67593"/>
    <w:rsid w:val="00C676CB"/>
    <w:rsid w:val="00C67C2F"/>
    <w:rsid w:val="00C70893"/>
    <w:rsid w:val="00C74C54"/>
    <w:rsid w:val="00C753EC"/>
    <w:rsid w:val="00C759A2"/>
    <w:rsid w:val="00C767CD"/>
    <w:rsid w:val="00C76C1E"/>
    <w:rsid w:val="00C76F08"/>
    <w:rsid w:val="00C8454D"/>
    <w:rsid w:val="00C93CB6"/>
    <w:rsid w:val="00C95580"/>
    <w:rsid w:val="00C964BA"/>
    <w:rsid w:val="00CA35FD"/>
    <w:rsid w:val="00CB36C1"/>
    <w:rsid w:val="00CB3E23"/>
    <w:rsid w:val="00CB794A"/>
    <w:rsid w:val="00CC0AC0"/>
    <w:rsid w:val="00CC1B24"/>
    <w:rsid w:val="00CC288B"/>
    <w:rsid w:val="00CC2D67"/>
    <w:rsid w:val="00CD1E94"/>
    <w:rsid w:val="00CD3152"/>
    <w:rsid w:val="00CD60DB"/>
    <w:rsid w:val="00CD6938"/>
    <w:rsid w:val="00CD77A0"/>
    <w:rsid w:val="00CE063D"/>
    <w:rsid w:val="00CE0FFD"/>
    <w:rsid w:val="00CE2252"/>
    <w:rsid w:val="00CE427E"/>
    <w:rsid w:val="00CE76C8"/>
    <w:rsid w:val="00CE7752"/>
    <w:rsid w:val="00CE7846"/>
    <w:rsid w:val="00CF2BC4"/>
    <w:rsid w:val="00CF316C"/>
    <w:rsid w:val="00CF50CE"/>
    <w:rsid w:val="00CF797D"/>
    <w:rsid w:val="00D058CD"/>
    <w:rsid w:val="00D114CE"/>
    <w:rsid w:val="00D12B33"/>
    <w:rsid w:val="00D13DD2"/>
    <w:rsid w:val="00D149C4"/>
    <w:rsid w:val="00D153F1"/>
    <w:rsid w:val="00D2397D"/>
    <w:rsid w:val="00D24598"/>
    <w:rsid w:val="00D31A0E"/>
    <w:rsid w:val="00D33A06"/>
    <w:rsid w:val="00D34C37"/>
    <w:rsid w:val="00D35DA8"/>
    <w:rsid w:val="00D3707F"/>
    <w:rsid w:val="00D470B6"/>
    <w:rsid w:val="00D4713D"/>
    <w:rsid w:val="00D52BCB"/>
    <w:rsid w:val="00D5368D"/>
    <w:rsid w:val="00D53FC6"/>
    <w:rsid w:val="00D609AD"/>
    <w:rsid w:val="00D6100F"/>
    <w:rsid w:val="00D61C40"/>
    <w:rsid w:val="00D6264A"/>
    <w:rsid w:val="00D634EF"/>
    <w:rsid w:val="00D64FEF"/>
    <w:rsid w:val="00D651B4"/>
    <w:rsid w:val="00D6748B"/>
    <w:rsid w:val="00D7223C"/>
    <w:rsid w:val="00D74D8F"/>
    <w:rsid w:val="00D7775E"/>
    <w:rsid w:val="00D80063"/>
    <w:rsid w:val="00D86812"/>
    <w:rsid w:val="00D874AA"/>
    <w:rsid w:val="00DA07B1"/>
    <w:rsid w:val="00DA397D"/>
    <w:rsid w:val="00DA5C3D"/>
    <w:rsid w:val="00DA6F3F"/>
    <w:rsid w:val="00DB299A"/>
    <w:rsid w:val="00DB3134"/>
    <w:rsid w:val="00DB7BC7"/>
    <w:rsid w:val="00DC4948"/>
    <w:rsid w:val="00DC72BA"/>
    <w:rsid w:val="00DD084F"/>
    <w:rsid w:val="00DD1209"/>
    <w:rsid w:val="00DD1546"/>
    <w:rsid w:val="00DD1D97"/>
    <w:rsid w:val="00DD1EB4"/>
    <w:rsid w:val="00DD31DB"/>
    <w:rsid w:val="00DE00F1"/>
    <w:rsid w:val="00DE0A9A"/>
    <w:rsid w:val="00DE284E"/>
    <w:rsid w:val="00DE2874"/>
    <w:rsid w:val="00DE290E"/>
    <w:rsid w:val="00DE4645"/>
    <w:rsid w:val="00DE6575"/>
    <w:rsid w:val="00DF070A"/>
    <w:rsid w:val="00DF1C24"/>
    <w:rsid w:val="00DF2881"/>
    <w:rsid w:val="00E10928"/>
    <w:rsid w:val="00E10DEA"/>
    <w:rsid w:val="00E1106F"/>
    <w:rsid w:val="00E12CB3"/>
    <w:rsid w:val="00E13F59"/>
    <w:rsid w:val="00E17AAD"/>
    <w:rsid w:val="00E229F8"/>
    <w:rsid w:val="00E24229"/>
    <w:rsid w:val="00E2677D"/>
    <w:rsid w:val="00E279A7"/>
    <w:rsid w:val="00E31F80"/>
    <w:rsid w:val="00E35553"/>
    <w:rsid w:val="00E35EC1"/>
    <w:rsid w:val="00E36256"/>
    <w:rsid w:val="00E41E79"/>
    <w:rsid w:val="00E42E8B"/>
    <w:rsid w:val="00E44D30"/>
    <w:rsid w:val="00E45421"/>
    <w:rsid w:val="00E54BED"/>
    <w:rsid w:val="00E553AB"/>
    <w:rsid w:val="00E55C75"/>
    <w:rsid w:val="00E66318"/>
    <w:rsid w:val="00E66AF2"/>
    <w:rsid w:val="00E75389"/>
    <w:rsid w:val="00E81687"/>
    <w:rsid w:val="00E8209E"/>
    <w:rsid w:val="00E84A22"/>
    <w:rsid w:val="00E91395"/>
    <w:rsid w:val="00EA038D"/>
    <w:rsid w:val="00EA4751"/>
    <w:rsid w:val="00EB5B5D"/>
    <w:rsid w:val="00EC0814"/>
    <w:rsid w:val="00EC0B59"/>
    <w:rsid w:val="00EC1EFC"/>
    <w:rsid w:val="00EC255A"/>
    <w:rsid w:val="00ED1D3B"/>
    <w:rsid w:val="00ED2170"/>
    <w:rsid w:val="00ED2953"/>
    <w:rsid w:val="00ED2C8E"/>
    <w:rsid w:val="00ED53AA"/>
    <w:rsid w:val="00ED5679"/>
    <w:rsid w:val="00ED6B01"/>
    <w:rsid w:val="00ED7C7A"/>
    <w:rsid w:val="00EE03D1"/>
    <w:rsid w:val="00EE49E7"/>
    <w:rsid w:val="00EE4BD3"/>
    <w:rsid w:val="00EE5C36"/>
    <w:rsid w:val="00EF2A3F"/>
    <w:rsid w:val="00EF5521"/>
    <w:rsid w:val="00EF5FA6"/>
    <w:rsid w:val="00F077C4"/>
    <w:rsid w:val="00F14192"/>
    <w:rsid w:val="00F17751"/>
    <w:rsid w:val="00F202B5"/>
    <w:rsid w:val="00F20D3F"/>
    <w:rsid w:val="00F24424"/>
    <w:rsid w:val="00F2446B"/>
    <w:rsid w:val="00F25A0B"/>
    <w:rsid w:val="00F26373"/>
    <w:rsid w:val="00F26B47"/>
    <w:rsid w:val="00F328EB"/>
    <w:rsid w:val="00F32ACB"/>
    <w:rsid w:val="00F35A0A"/>
    <w:rsid w:val="00F35D76"/>
    <w:rsid w:val="00F4092C"/>
    <w:rsid w:val="00F42626"/>
    <w:rsid w:val="00F4308A"/>
    <w:rsid w:val="00F43823"/>
    <w:rsid w:val="00F502AB"/>
    <w:rsid w:val="00F53F75"/>
    <w:rsid w:val="00F54E29"/>
    <w:rsid w:val="00F5688F"/>
    <w:rsid w:val="00F60A2B"/>
    <w:rsid w:val="00F62B5B"/>
    <w:rsid w:val="00F64B5F"/>
    <w:rsid w:val="00F6729A"/>
    <w:rsid w:val="00F67786"/>
    <w:rsid w:val="00F7165E"/>
    <w:rsid w:val="00F80FE0"/>
    <w:rsid w:val="00F85755"/>
    <w:rsid w:val="00F85F31"/>
    <w:rsid w:val="00F9083D"/>
    <w:rsid w:val="00F96172"/>
    <w:rsid w:val="00F96F4A"/>
    <w:rsid w:val="00F97E0D"/>
    <w:rsid w:val="00F97E6B"/>
    <w:rsid w:val="00FA062B"/>
    <w:rsid w:val="00FA2304"/>
    <w:rsid w:val="00FA2529"/>
    <w:rsid w:val="00FA41EA"/>
    <w:rsid w:val="00FA5B87"/>
    <w:rsid w:val="00FA7369"/>
    <w:rsid w:val="00FB2B28"/>
    <w:rsid w:val="00FB3C82"/>
    <w:rsid w:val="00FB5589"/>
    <w:rsid w:val="00FB6C77"/>
    <w:rsid w:val="00FC4903"/>
    <w:rsid w:val="00FC69C2"/>
    <w:rsid w:val="00FD068E"/>
    <w:rsid w:val="00FD18E2"/>
    <w:rsid w:val="00FD6727"/>
    <w:rsid w:val="00FE64AA"/>
    <w:rsid w:val="00FF0627"/>
    <w:rsid w:val="00FF0686"/>
    <w:rsid w:val="00FF1130"/>
    <w:rsid w:val="00FF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1AEBCA"/>
  <w15:docId w15:val="{5C31EEBF-F8BC-4F5E-8A8E-96A9937C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A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570EF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570EFA"/>
    <w:pPr>
      <w:keepNext/>
      <w:spacing w:line="480" w:lineRule="auto"/>
      <w:jc w:val="center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link w:val="Balk3Char"/>
    <w:qFormat/>
    <w:rsid w:val="00570EFA"/>
    <w:pPr>
      <w:keepNext/>
      <w:outlineLvl w:val="2"/>
    </w:pPr>
    <w:rPr>
      <w:szCs w:val="20"/>
      <w:lang w:val="en-AU"/>
    </w:rPr>
  </w:style>
  <w:style w:type="paragraph" w:styleId="Balk4">
    <w:name w:val="heading 4"/>
    <w:basedOn w:val="Normal"/>
    <w:link w:val="Balk4Char"/>
    <w:qFormat/>
    <w:rsid w:val="00570EFA"/>
    <w:pPr>
      <w:spacing w:before="100" w:beforeAutospacing="1" w:after="100" w:afterAutospacing="1"/>
      <w:outlineLvl w:val="3"/>
    </w:pPr>
    <w:rPr>
      <w:b/>
      <w:bCs/>
    </w:rPr>
  </w:style>
  <w:style w:type="paragraph" w:styleId="Balk5">
    <w:name w:val="heading 5"/>
    <w:basedOn w:val="Normal"/>
    <w:link w:val="Balk5Char"/>
    <w:qFormat/>
    <w:rsid w:val="00570EFA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Balk6">
    <w:name w:val="heading 6"/>
    <w:basedOn w:val="Normal"/>
    <w:next w:val="Normal"/>
    <w:link w:val="Balk6Char"/>
    <w:qFormat/>
    <w:rsid w:val="00570EFA"/>
    <w:pPr>
      <w:keepNext/>
      <w:spacing w:before="100" w:beforeAutospacing="1" w:after="100" w:afterAutospacing="1"/>
      <w:jc w:val="both"/>
      <w:outlineLvl w:val="5"/>
    </w:pPr>
    <w:rPr>
      <w:b/>
      <w:color w:val="000000"/>
      <w:sz w:val="18"/>
      <w:szCs w:val="20"/>
    </w:rPr>
  </w:style>
  <w:style w:type="paragraph" w:styleId="Balk7">
    <w:name w:val="heading 7"/>
    <w:basedOn w:val="Normal"/>
    <w:next w:val="Normal"/>
    <w:link w:val="Balk7Char"/>
    <w:qFormat/>
    <w:rsid w:val="00861A73"/>
    <w:pPr>
      <w:keepNext/>
      <w:jc w:val="both"/>
      <w:outlineLvl w:val="6"/>
    </w:pPr>
    <w:rPr>
      <w:b/>
      <w:bCs/>
    </w:rPr>
  </w:style>
  <w:style w:type="paragraph" w:styleId="Balk8">
    <w:name w:val="heading 8"/>
    <w:basedOn w:val="Normal"/>
    <w:next w:val="Normal"/>
    <w:link w:val="Balk8Char"/>
    <w:qFormat/>
    <w:rsid w:val="00861A73"/>
    <w:pPr>
      <w:keepNext/>
      <w:spacing w:line="360" w:lineRule="auto"/>
      <w:jc w:val="center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qFormat/>
    <w:rsid w:val="00570EFA"/>
    <w:pPr>
      <w:keepNext/>
      <w:spacing w:line="360" w:lineRule="auto"/>
      <w:jc w:val="center"/>
      <w:outlineLvl w:val="8"/>
    </w:pPr>
    <w:rPr>
      <w:b/>
      <w:bCs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7Char">
    <w:name w:val="Başlık 7 Char"/>
    <w:basedOn w:val="VarsaylanParagrafYazTipi"/>
    <w:link w:val="Balk7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8Char">
    <w:name w:val="Başlık 8 Char"/>
    <w:basedOn w:val="VarsaylanParagrafYazTipi"/>
    <w:link w:val="Balk8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861A73"/>
    <w:pPr>
      <w:spacing w:line="360" w:lineRule="auto"/>
      <w:jc w:val="center"/>
    </w:pPr>
    <w:rPr>
      <w:b/>
      <w:bCs/>
    </w:rPr>
  </w:style>
  <w:style w:type="character" w:customStyle="1" w:styleId="GvdeMetniChar">
    <w:name w:val="Gövde Metni Char"/>
    <w:basedOn w:val="VarsaylanParagrafYazTipi"/>
    <w:link w:val="GvdeMetni"/>
    <w:uiPriority w:val="99"/>
    <w:rsid w:val="00861A73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NormalWeb">
    <w:name w:val="Normal (Web)"/>
    <w:aliases w:val="Normal (Web) Char"/>
    <w:basedOn w:val="Normal"/>
    <w:link w:val="NormalWebChar1"/>
    <w:rsid w:val="00861A73"/>
    <w:pPr>
      <w:spacing w:before="100" w:beforeAutospacing="1" w:after="100" w:afterAutospacing="1"/>
    </w:pPr>
  </w:style>
  <w:style w:type="character" w:styleId="Kpr">
    <w:name w:val="Hyperlink"/>
    <w:uiPriority w:val="99"/>
    <w:rsid w:val="00861A73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B349EC"/>
    <w:rPr>
      <w:b/>
      <w:bCs/>
    </w:rPr>
  </w:style>
  <w:style w:type="paragraph" w:styleId="BalonMetni">
    <w:name w:val="Balloon Text"/>
    <w:basedOn w:val="Normal"/>
    <w:link w:val="BalonMetniChar"/>
    <w:unhideWhenUsed/>
    <w:rsid w:val="00B349E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B349EC"/>
    <w:rPr>
      <w:rFonts w:ascii="Tahoma" w:eastAsia="Times New Roman" w:hAnsi="Tahoma" w:cs="Tahoma"/>
      <w:sz w:val="16"/>
      <w:szCs w:val="16"/>
      <w:lang w:val="tr-TR" w:eastAsia="tr-TR"/>
    </w:rPr>
  </w:style>
  <w:style w:type="table" w:styleId="TabloKlavuzu">
    <w:name w:val="Table Grid"/>
    <w:basedOn w:val="NormalTablo"/>
    <w:uiPriority w:val="59"/>
    <w:rsid w:val="00B34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70E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tr-TR" w:eastAsia="tr-TR"/>
    </w:rPr>
  </w:style>
  <w:style w:type="character" w:customStyle="1" w:styleId="Balk2Char">
    <w:name w:val="Başlık 2 Char"/>
    <w:basedOn w:val="VarsaylanParagrafYazTipi"/>
    <w:link w:val="Balk2"/>
    <w:rsid w:val="00570EFA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570EFA"/>
    <w:rPr>
      <w:rFonts w:ascii="Times New Roman" w:eastAsia="Times New Roman" w:hAnsi="Times New Roman" w:cs="Times New Roman"/>
      <w:sz w:val="24"/>
      <w:szCs w:val="20"/>
      <w:lang w:val="en-AU" w:eastAsia="tr-TR"/>
    </w:rPr>
  </w:style>
  <w:style w:type="character" w:customStyle="1" w:styleId="Balk4Char">
    <w:name w:val="Başlık 4 Char"/>
    <w:basedOn w:val="VarsaylanParagrafYazTipi"/>
    <w:link w:val="Balk4"/>
    <w:rsid w:val="00570EF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Balk5Char">
    <w:name w:val="Başlık 5 Char"/>
    <w:basedOn w:val="VarsaylanParagrafYazTipi"/>
    <w:link w:val="Balk5"/>
    <w:rsid w:val="00570EF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Balk6Char">
    <w:name w:val="Başlık 6 Char"/>
    <w:basedOn w:val="VarsaylanParagrafYazTipi"/>
    <w:link w:val="Balk6"/>
    <w:rsid w:val="00570EFA"/>
    <w:rPr>
      <w:rFonts w:ascii="Times New Roman" w:eastAsia="Times New Roman" w:hAnsi="Times New Roman" w:cs="Times New Roman"/>
      <w:b/>
      <w:color w:val="000000"/>
      <w:sz w:val="18"/>
      <w:szCs w:val="20"/>
      <w:lang w:val="tr-TR" w:eastAsia="tr-TR"/>
    </w:rPr>
  </w:style>
  <w:style w:type="character" w:customStyle="1" w:styleId="Balk9Char">
    <w:name w:val="Başlık 9 Char"/>
    <w:basedOn w:val="VarsaylanParagrafYazTipi"/>
    <w:link w:val="Balk9"/>
    <w:rsid w:val="00570EFA"/>
    <w:rPr>
      <w:rFonts w:ascii="Times New Roman" w:eastAsia="Times New Roman" w:hAnsi="Times New Roman" w:cs="Times New Roman"/>
      <w:b/>
      <w:bCs/>
      <w:color w:val="000000"/>
      <w:sz w:val="24"/>
      <w:szCs w:val="24"/>
      <w:lang w:val="tr-TR" w:eastAsia="tr-TR"/>
    </w:rPr>
  </w:style>
  <w:style w:type="character" w:customStyle="1" w:styleId="NormalWebChar1">
    <w:name w:val="Normal (Web) Char1"/>
    <w:aliases w:val="Normal (Web) Char Char"/>
    <w:basedOn w:val="VarsaylanParagrafYazTipi"/>
    <w:link w:val="NormalWeb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570EFA"/>
    <w:pPr>
      <w:spacing w:before="100" w:beforeAutospacing="1" w:after="100" w:afterAutospacing="1"/>
    </w:pPr>
  </w:style>
  <w:style w:type="character" w:customStyle="1" w:styleId="GvdeMetni2Char">
    <w:name w:val="Gövde Metni 2 Char"/>
    <w:basedOn w:val="VarsaylanParagrafYazTipi"/>
    <w:link w:val="GvdeMetn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zlenenKpr">
    <w:name w:val="FollowedHyperlink"/>
    <w:uiPriority w:val="99"/>
    <w:rsid w:val="00570EFA"/>
    <w:rPr>
      <w:color w:val="800080"/>
      <w:u w:val="single"/>
    </w:rPr>
  </w:style>
  <w:style w:type="paragraph" w:styleId="GvdeMetni3">
    <w:name w:val="Body Text 3"/>
    <w:basedOn w:val="Normal"/>
    <w:link w:val="GvdeMetni3Char"/>
    <w:rsid w:val="00570EFA"/>
    <w:pPr>
      <w:spacing w:line="360" w:lineRule="auto"/>
    </w:pPr>
    <w:rPr>
      <w:b/>
      <w:bCs/>
      <w:i/>
      <w:iCs/>
      <w:color w:val="000000"/>
      <w:sz w:val="22"/>
      <w:szCs w:val="20"/>
    </w:rPr>
  </w:style>
  <w:style w:type="character" w:customStyle="1" w:styleId="GvdeMetni3Char">
    <w:name w:val="Gövde Metni 3 Char"/>
    <w:basedOn w:val="VarsaylanParagrafYazTipi"/>
    <w:link w:val="GvdeMetni3"/>
    <w:rsid w:val="00570EFA"/>
    <w:rPr>
      <w:rFonts w:ascii="Times New Roman" w:eastAsia="Times New Roman" w:hAnsi="Times New Roman" w:cs="Times New Roman"/>
      <w:b/>
      <w:bCs/>
      <w:i/>
      <w:iCs/>
      <w:color w:val="000000"/>
      <w:szCs w:val="20"/>
      <w:lang w:val="tr-TR" w:eastAsia="tr-TR"/>
    </w:rPr>
  </w:style>
  <w:style w:type="paragraph" w:styleId="AklamaMetni">
    <w:name w:val="annotation text"/>
    <w:basedOn w:val="Normal"/>
    <w:link w:val="AklamaMetniChar"/>
    <w:semiHidden/>
    <w:rsid w:val="00570EFA"/>
    <w:pPr>
      <w:jc w:val="both"/>
    </w:pPr>
    <w:rPr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semiHidden/>
    <w:rsid w:val="00570EF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rsid w:val="00570EF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AltBilgiChar">
    <w:name w:val="Alt Bilgi Char"/>
    <w:basedOn w:val="VarsaylanParagrafYazTipi"/>
    <w:link w:val="AltBilgi"/>
    <w:rsid w:val="00570EFA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KonuBal">
    <w:name w:val="Title"/>
    <w:basedOn w:val="Normal"/>
    <w:link w:val="KonuBalChar"/>
    <w:qFormat/>
    <w:rsid w:val="00570EFA"/>
    <w:pPr>
      <w:spacing w:before="100" w:beforeAutospacing="1" w:after="100" w:afterAutospacing="1"/>
      <w:jc w:val="center"/>
    </w:pPr>
    <w:rPr>
      <w:b/>
      <w:color w:val="000080"/>
      <w:szCs w:val="20"/>
      <w:lang w:eastAsia="en-US"/>
    </w:rPr>
  </w:style>
  <w:style w:type="character" w:customStyle="1" w:styleId="KonuBalChar">
    <w:name w:val="Konu Başlığı Char"/>
    <w:basedOn w:val="VarsaylanParagrafYazTipi"/>
    <w:link w:val="KonuBal"/>
    <w:rsid w:val="00570EFA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paragraph" w:styleId="GvdeMetniGirintisi">
    <w:name w:val="Body Text Indent"/>
    <w:basedOn w:val="Normal"/>
    <w:link w:val="GvdeMetniGirintisiChar"/>
    <w:rsid w:val="00570EF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DzMetin">
    <w:name w:val="Plain Text"/>
    <w:basedOn w:val="Normal"/>
    <w:link w:val="DzMetinChar"/>
    <w:rsid w:val="00570EFA"/>
    <w:pPr>
      <w:spacing w:before="100" w:beforeAutospacing="1" w:after="100" w:afterAutospacing="1"/>
    </w:pPr>
  </w:style>
  <w:style w:type="character" w:customStyle="1" w:styleId="DzMetinChar">
    <w:name w:val="Düz Metin Char"/>
    <w:basedOn w:val="VarsaylanParagrafYazTipi"/>
    <w:link w:val="DzMetin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pelle">
    <w:name w:val="spelle"/>
    <w:basedOn w:val="VarsaylanParagrafYazTipi"/>
    <w:rsid w:val="00570EFA"/>
  </w:style>
  <w:style w:type="paragraph" w:styleId="T3">
    <w:name w:val="toc 3"/>
    <w:basedOn w:val="Normal"/>
    <w:next w:val="Normal"/>
    <w:autoRedefine/>
    <w:semiHidden/>
    <w:rsid w:val="00570EFA"/>
    <w:pPr>
      <w:tabs>
        <w:tab w:val="num" w:pos="180"/>
      </w:tabs>
      <w:ind w:left="180" w:hanging="360"/>
    </w:pPr>
  </w:style>
  <w:style w:type="character" w:styleId="SayfaNumaras">
    <w:name w:val="page number"/>
    <w:basedOn w:val="VarsaylanParagrafYazTipi"/>
    <w:rsid w:val="00570EFA"/>
  </w:style>
  <w:style w:type="paragraph" w:styleId="stBilgi">
    <w:name w:val="header"/>
    <w:basedOn w:val="Normal"/>
    <w:link w:val="stBilgiChar"/>
    <w:rsid w:val="00570EF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Vurgu">
    <w:name w:val="Emphasis"/>
    <w:qFormat/>
    <w:rsid w:val="00570EFA"/>
    <w:rPr>
      <w:i/>
      <w:iCs/>
    </w:rPr>
  </w:style>
  <w:style w:type="character" w:customStyle="1" w:styleId="listedetayetiket">
    <w:name w:val="listedetay_etiket"/>
    <w:basedOn w:val="VarsaylanParagrafYazTipi"/>
    <w:rsid w:val="00570EFA"/>
  </w:style>
  <w:style w:type="paragraph" w:styleId="ListeParagraf">
    <w:name w:val="List Paragraph"/>
    <w:basedOn w:val="Normal"/>
    <w:uiPriority w:val="34"/>
    <w:qFormat/>
    <w:rsid w:val="00570EFA"/>
    <w:pPr>
      <w:suppressAutoHyphens/>
      <w:ind w:left="708"/>
    </w:pPr>
    <w:rPr>
      <w:sz w:val="20"/>
      <w:szCs w:val="20"/>
      <w:lang w:eastAsia="ar-SA"/>
    </w:rPr>
  </w:style>
  <w:style w:type="character" w:customStyle="1" w:styleId="result-nav-on">
    <w:name w:val="result-nav-on"/>
    <w:basedOn w:val="VarsaylanParagrafYazTipi"/>
    <w:rsid w:val="00570EFA"/>
  </w:style>
  <w:style w:type="paragraph" w:customStyle="1" w:styleId="Objective">
    <w:name w:val="Objective"/>
    <w:basedOn w:val="Normal"/>
    <w:next w:val="GvdeMetni"/>
    <w:rsid w:val="00570EFA"/>
    <w:pPr>
      <w:spacing w:before="240" w:after="220" w:line="220" w:lineRule="atLeast"/>
    </w:pPr>
    <w:rPr>
      <w:rFonts w:ascii="Arial" w:hAnsi="Arial"/>
      <w:sz w:val="20"/>
      <w:szCs w:val="20"/>
      <w:lang w:val="en-US" w:eastAsia="en-US"/>
    </w:rPr>
  </w:style>
  <w:style w:type="character" w:customStyle="1" w:styleId="ln21">
    <w:name w:val="ln21"/>
    <w:rsid w:val="00570EFA"/>
    <w:rPr>
      <w:rFonts w:ascii="Arial" w:hAnsi="Arial" w:cs="Arial"/>
      <w:color w:val="auto"/>
    </w:rPr>
  </w:style>
  <w:style w:type="character" w:customStyle="1" w:styleId="match">
    <w:name w:val="match"/>
    <w:basedOn w:val="VarsaylanParagrafYazTipi"/>
    <w:rsid w:val="00570EFA"/>
  </w:style>
  <w:style w:type="character" w:customStyle="1" w:styleId="autor">
    <w:name w:val="autor"/>
    <w:basedOn w:val="VarsaylanParagrafYazTipi"/>
    <w:rsid w:val="00570EFA"/>
  </w:style>
  <w:style w:type="paragraph" w:styleId="GvdeMetniGirintisi2">
    <w:name w:val="Body Text Indent 2"/>
    <w:basedOn w:val="Normal"/>
    <w:link w:val="GvdeMetniGirintisi2Char"/>
    <w:rsid w:val="00570EFA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rsid w:val="00570EFA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HTMLncedenBiimlendirilmi1">
    <w:name w:val="HTML Önceden Biçimlendirilmiş1"/>
    <w:basedOn w:val="Normal"/>
    <w:rsid w:val="00570E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Verdana" w:eastAsia="SimSun" w:hAnsi="Verdana" w:cs="Courier New"/>
      <w:color w:val="000000"/>
      <w:sz w:val="21"/>
      <w:szCs w:val="21"/>
      <w:lang w:eastAsia="zh-CN"/>
    </w:rPr>
  </w:style>
  <w:style w:type="paragraph" w:styleId="AralkYok">
    <w:name w:val="No Spacing"/>
    <w:uiPriority w:val="1"/>
    <w:qFormat/>
    <w:rsid w:val="00570E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tyle21">
    <w:name w:val="style21"/>
    <w:rsid w:val="00570EFA"/>
    <w:rPr>
      <w:rFonts w:ascii="Cambria" w:hAnsi="Cambria" w:hint="default"/>
      <w:b/>
      <w:bCs/>
      <w:color w:val="224059"/>
      <w:sz w:val="18"/>
      <w:szCs w:val="18"/>
    </w:rPr>
  </w:style>
  <w:style w:type="character" w:styleId="HTMLDaktilo">
    <w:name w:val="HTML Typewriter"/>
    <w:rsid w:val="00570EFA"/>
    <w:rPr>
      <w:rFonts w:ascii="Courier New" w:eastAsia="Times New Roman" w:hAnsi="Courier New" w:cs="Courier New"/>
      <w:sz w:val="20"/>
      <w:szCs w:val="20"/>
    </w:rPr>
  </w:style>
  <w:style w:type="character" w:customStyle="1" w:styleId="dekanlik1">
    <w:name w:val="dekanlik1"/>
    <w:rsid w:val="00570EFA"/>
    <w:rPr>
      <w:rFonts w:ascii="Verdana" w:hAnsi="Verdana" w:hint="default"/>
      <w:vanish w:val="0"/>
      <w:webHidden w:val="0"/>
      <w:sz w:val="18"/>
      <w:szCs w:val="18"/>
      <w:bdr w:val="none" w:sz="0" w:space="0" w:color="auto" w:frame="1"/>
      <w:specVanish w:val="0"/>
    </w:rPr>
  </w:style>
  <w:style w:type="character" w:customStyle="1" w:styleId="categoryhead">
    <w:name w:val="category_head"/>
    <w:basedOn w:val="VarsaylanParagrafYazTipi"/>
    <w:rsid w:val="00570EFA"/>
  </w:style>
  <w:style w:type="character" w:customStyle="1" w:styleId="featureinfo">
    <w:name w:val="feature_info"/>
    <w:basedOn w:val="VarsaylanParagrafYazTipi"/>
    <w:rsid w:val="00570EFA"/>
  </w:style>
  <w:style w:type="character" w:customStyle="1" w:styleId="copyright">
    <w:name w:val="copyright"/>
    <w:basedOn w:val="VarsaylanParagrafYazTipi"/>
    <w:rsid w:val="00570EFA"/>
  </w:style>
  <w:style w:type="character" w:customStyle="1" w:styleId="timescitedsummary">
    <w:name w:val="timescitedsummary"/>
    <w:basedOn w:val="VarsaylanParagrafYazTipi"/>
    <w:rsid w:val="00570EFA"/>
  </w:style>
  <w:style w:type="character" w:customStyle="1" w:styleId="timescitedsummarycount">
    <w:name w:val="timescitedsummarycount"/>
    <w:basedOn w:val="VarsaylanParagrafYazTipi"/>
    <w:rsid w:val="00570EFA"/>
  </w:style>
  <w:style w:type="character" w:customStyle="1" w:styleId="showwtitles">
    <w:name w:val="show_w_titles"/>
    <w:rsid w:val="00570EFA"/>
    <w:rPr>
      <w:b/>
      <w:bCs/>
      <w:color w:val="333333"/>
      <w:sz w:val="17"/>
      <w:szCs w:val="17"/>
      <w:bdr w:val="single" w:sz="6" w:space="3" w:color="FFFFFF" w:frame="1"/>
      <w:shd w:val="clear" w:color="auto" w:fill="E6E6E6"/>
    </w:rPr>
  </w:style>
  <w:style w:type="character" w:customStyle="1" w:styleId="aster1">
    <w:name w:val="aster1"/>
    <w:rsid w:val="00570EFA"/>
    <w:rPr>
      <w:rFonts w:ascii="Verdana" w:hAnsi="Verdana" w:hint="default"/>
      <w:b/>
      <w:bCs/>
      <w:color w:val="333333"/>
      <w:sz w:val="22"/>
      <w:szCs w:val="22"/>
      <w:bdr w:val="single" w:sz="6" w:space="3" w:color="FFFFFF" w:frame="1"/>
      <w:shd w:val="clear" w:color="auto" w:fill="E6E6E6"/>
    </w:rPr>
  </w:style>
  <w:style w:type="paragraph" w:styleId="BelgeBalantlar">
    <w:name w:val="Document Map"/>
    <w:basedOn w:val="Normal"/>
    <w:link w:val="BelgeBalantlarChar"/>
    <w:rsid w:val="00570EFA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character" w:customStyle="1" w:styleId="BelgeBalantlarChar">
    <w:name w:val="Belge Bağlantıları Char"/>
    <w:basedOn w:val="VarsaylanParagrafYazTipi"/>
    <w:link w:val="BelgeBalantlar"/>
    <w:rsid w:val="00570EFA"/>
    <w:rPr>
      <w:rFonts w:ascii="Tahoma" w:eastAsia="Times New Roman" w:hAnsi="Tahoma" w:cs="Tahoma"/>
      <w:sz w:val="20"/>
      <w:szCs w:val="20"/>
      <w:shd w:val="clear" w:color="auto" w:fill="000080"/>
      <w:lang w:val="tr-TR"/>
    </w:rPr>
  </w:style>
  <w:style w:type="character" w:customStyle="1" w:styleId="medblacktext1">
    <w:name w:val="medblacktext1"/>
    <w:rsid w:val="00570EFA"/>
    <w:rPr>
      <w:rFonts w:ascii="Arial" w:hAnsi="Arial" w:cs="Arial" w:hint="default"/>
      <w:color w:val="000000"/>
      <w:sz w:val="18"/>
      <w:szCs w:val="18"/>
    </w:rPr>
  </w:style>
  <w:style w:type="paragraph" w:customStyle="1" w:styleId="bir">
    <w:name w:val="bir"/>
    <w:basedOn w:val="Normal"/>
    <w:rsid w:val="00570EFA"/>
    <w:pPr>
      <w:tabs>
        <w:tab w:val="left" w:pos="1120"/>
        <w:tab w:val="left" w:pos="1240"/>
        <w:tab w:val="left" w:pos="3620"/>
        <w:tab w:val="left" w:pos="6560"/>
      </w:tabs>
      <w:spacing w:line="280" w:lineRule="atLeast"/>
      <w:ind w:left="440" w:right="60" w:hanging="160"/>
      <w:jc w:val="both"/>
    </w:pPr>
    <w:rPr>
      <w:rFonts w:ascii="Times" w:hAnsi="Times"/>
      <w:szCs w:val="20"/>
    </w:rPr>
  </w:style>
  <w:style w:type="paragraph" w:customStyle="1" w:styleId="Default">
    <w:name w:val="Default"/>
    <w:rsid w:val="000E5FB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contentyok-sol">
    <w:name w:val="contentyok-sol"/>
    <w:basedOn w:val="VarsaylanParagrafYazTipi"/>
    <w:rsid w:val="00175D31"/>
  </w:style>
  <w:style w:type="paragraph" w:customStyle="1" w:styleId="StilNormalWeb">
    <w:name w:val="Stil Normal (Web)"/>
    <w:aliases w:val="Normal (Web) Char + Kalın"/>
    <w:basedOn w:val="NormalWeb"/>
    <w:link w:val="StilNormalWebChar"/>
    <w:autoRedefine/>
    <w:rsid w:val="00262CB1"/>
    <w:pPr>
      <w:spacing w:before="120" w:beforeAutospacing="0" w:after="120" w:afterAutospacing="0"/>
    </w:pPr>
    <w:rPr>
      <w:b/>
      <w:bCs/>
    </w:rPr>
  </w:style>
  <w:style w:type="paragraph" w:customStyle="1" w:styleId="Tablolar">
    <w:name w:val="Tablolar"/>
    <w:basedOn w:val="Normal"/>
    <w:autoRedefine/>
    <w:rsid w:val="00262CB1"/>
    <w:pPr>
      <w:widowControl w:val="0"/>
      <w:adjustRightInd w:val="0"/>
      <w:spacing w:before="40" w:line="288" w:lineRule="auto"/>
      <w:jc w:val="both"/>
      <w:textAlignment w:val="baseline"/>
    </w:pPr>
    <w:rPr>
      <w:sz w:val="20"/>
    </w:rPr>
  </w:style>
  <w:style w:type="character" w:customStyle="1" w:styleId="StilNormalWebChar">
    <w:name w:val="Stil Normal (Web) Char"/>
    <w:aliases w:val="Normal (Web) Char + Kalın Char"/>
    <w:basedOn w:val="NormalWebChar1"/>
    <w:link w:val="StilNormalWeb"/>
    <w:rsid w:val="00262CB1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Alnt">
    <w:name w:val="Quote"/>
    <w:basedOn w:val="Normal"/>
    <w:next w:val="Normal"/>
    <w:link w:val="AlntChar"/>
    <w:uiPriority w:val="29"/>
    <w:qFormat/>
    <w:rsid w:val="00A55F38"/>
    <w:pPr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character" w:customStyle="1" w:styleId="AlntChar">
    <w:name w:val="Alıntı Char"/>
    <w:basedOn w:val="VarsaylanParagrafYazTipi"/>
    <w:link w:val="Alnt"/>
    <w:uiPriority w:val="29"/>
    <w:rsid w:val="00A55F38"/>
    <w:rPr>
      <w:i/>
      <w:iCs/>
      <w:color w:val="000000" w:themeColor="text1"/>
      <w:lang w:val="tr-TR"/>
    </w:rPr>
  </w:style>
  <w:style w:type="character" w:styleId="KitapBal">
    <w:name w:val="Book Title"/>
    <w:basedOn w:val="VarsaylanParagrafYazTipi"/>
    <w:uiPriority w:val="33"/>
    <w:qFormat/>
    <w:rsid w:val="00A55F38"/>
    <w:rPr>
      <w:b/>
      <w:bCs/>
      <w:smallCaps/>
      <w:spacing w:val="5"/>
    </w:rPr>
  </w:style>
  <w:style w:type="paragraph" w:customStyle="1" w:styleId="xl65">
    <w:name w:val="xl65"/>
    <w:basedOn w:val="Normal"/>
    <w:rsid w:val="00527E86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527E86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8">
    <w:name w:val="xl68"/>
    <w:basedOn w:val="Normal"/>
    <w:rsid w:val="00527E86"/>
    <w:pP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69">
    <w:name w:val="xl69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0">
    <w:name w:val="xl70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b/>
      <w:bCs/>
    </w:rPr>
  </w:style>
  <w:style w:type="paragraph" w:customStyle="1" w:styleId="xl71">
    <w:name w:val="xl71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2">
    <w:name w:val="xl72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</w:style>
  <w:style w:type="paragraph" w:customStyle="1" w:styleId="xl73">
    <w:name w:val="xl73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al"/>
    <w:rsid w:val="00527E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paragraph" w:customStyle="1" w:styleId="xl76">
    <w:name w:val="xl76"/>
    <w:basedOn w:val="Normal"/>
    <w:rsid w:val="00527E86"/>
    <w:pPr>
      <w:spacing w:before="100" w:beforeAutospacing="1" w:after="100" w:afterAutospacing="1"/>
    </w:pPr>
    <w:rPr>
      <w:b/>
      <w:bCs/>
      <w:sz w:val="28"/>
      <w:szCs w:val="28"/>
    </w:rPr>
  </w:style>
  <w:style w:type="character" w:customStyle="1" w:styleId="header11">
    <w:name w:val="header_11"/>
    <w:basedOn w:val="VarsaylanParagrafYazTipi"/>
    <w:rsid w:val="00305FA1"/>
    <w:rPr>
      <w:rFonts w:ascii="Verdana" w:hAnsi="Verdana" w:hint="default"/>
      <w:b/>
      <w:bCs/>
      <w:color w:val="3B3F4C"/>
      <w:sz w:val="24"/>
      <w:szCs w:val="24"/>
    </w:rPr>
  </w:style>
  <w:style w:type="character" w:customStyle="1" w:styleId="grame">
    <w:name w:val="grame"/>
    <w:basedOn w:val="VarsaylanParagrafYazTipi"/>
    <w:rsid w:val="005F3F88"/>
  </w:style>
  <w:style w:type="paragraph" w:customStyle="1" w:styleId="Stil2">
    <w:name w:val="Stil2"/>
    <w:basedOn w:val="Normal"/>
    <w:autoRedefine/>
    <w:rsid w:val="006E7338"/>
    <w:pPr>
      <w:spacing w:after="120"/>
      <w:ind w:left="473"/>
      <w:jc w:val="both"/>
    </w:pPr>
    <w:rPr>
      <w:rFonts w:ascii="Calibri" w:hAnsi="Calibri"/>
      <w:sz w:val="22"/>
      <w:szCs w:val="22"/>
      <w:u w:val="single"/>
    </w:rPr>
  </w:style>
  <w:style w:type="paragraph" w:customStyle="1" w:styleId="Stil4">
    <w:name w:val="Stil4"/>
    <w:basedOn w:val="Normal"/>
    <w:autoRedefine/>
    <w:rsid w:val="006E7338"/>
    <w:pPr>
      <w:numPr>
        <w:ilvl w:val="1"/>
        <w:numId w:val="4"/>
      </w:numPr>
      <w:spacing w:after="120"/>
      <w:jc w:val="both"/>
    </w:pPr>
    <w:rPr>
      <w:sz w:val="20"/>
      <w:szCs w:val="20"/>
      <w:lang w:val="en-US"/>
    </w:rPr>
  </w:style>
  <w:style w:type="character" w:customStyle="1" w:styleId="stbilgiveyaaltbilgi">
    <w:name w:val="Üst bilgi veya alt bilgi_"/>
    <w:basedOn w:val="VarsaylanParagrafYazTip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0"/>
      <w:szCs w:val="10"/>
      <w:u w:val="none"/>
    </w:rPr>
  </w:style>
  <w:style w:type="character" w:customStyle="1" w:styleId="stbilgiveyaaltbilgi0">
    <w:name w:val="Üst bilgi veya alt bilgi"/>
    <w:basedOn w:val="stbilgiveyaaltbilgi"/>
    <w:rsid w:val="0019357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lang w:val="tr-TR" w:eastAsia="tr-TR" w:bidi="tr-TR"/>
    </w:rPr>
  </w:style>
  <w:style w:type="character" w:customStyle="1" w:styleId="Gvdemetni0">
    <w:name w:val="Gövde metni_"/>
    <w:basedOn w:val="VarsaylanParagrafYazTipi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Gvdemetni1">
    <w:name w:val="Gövde metni"/>
    <w:basedOn w:val="Gvdemetni0"/>
    <w:rsid w:val="001935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tr-TR" w:eastAsia="tr-TR" w:bidi="tr-TR"/>
    </w:rPr>
  </w:style>
  <w:style w:type="character" w:customStyle="1" w:styleId="Gvdemetni20">
    <w:name w:val="Gövde metni (2)_"/>
    <w:basedOn w:val="VarsaylanParagrafYazTipi"/>
    <w:link w:val="Gvdemetni21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Gvdemetni211ptKaln">
    <w:name w:val="Gövde metni (2) + 11 pt;Kalın"/>
    <w:basedOn w:val="Gvdemetni20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19357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Tabloyazs11ptKaln">
    <w:name w:val="Tablo yazısı + 11 pt;Kalın"/>
    <w:basedOn w:val="Tabloyazs"/>
    <w:rsid w:val="0019357D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tr-TR" w:eastAsia="tr-TR" w:bidi="tr-TR"/>
    </w:rPr>
  </w:style>
  <w:style w:type="character" w:customStyle="1" w:styleId="Tabloyazs15pt">
    <w:name w:val="Tablo yazısı + 15 pt"/>
    <w:basedOn w:val="Tabloyazs"/>
    <w:rsid w:val="0019357D"/>
    <w:rPr>
      <w:rFonts w:ascii="Times New Roman" w:eastAsia="Times New Roman" w:hAnsi="Times New Roman" w:cs="Times New Roman"/>
      <w:color w:val="000000"/>
      <w:spacing w:val="0"/>
      <w:w w:val="100"/>
      <w:position w:val="0"/>
      <w:sz w:val="30"/>
      <w:szCs w:val="30"/>
      <w:shd w:val="clear" w:color="auto" w:fill="FFFFFF"/>
      <w:lang w:val="tr-TR" w:eastAsia="tr-TR" w:bidi="tr-TR"/>
    </w:rPr>
  </w:style>
  <w:style w:type="character" w:customStyle="1" w:styleId="Tabloyazs2">
    <w:name w:val="Tablo yazısı (2)_"/>
    <w:basedOn w:val="VarsaylanParagrafYazTipi"/>
    <w:link w:val="Tabloyazs20"/>
    <w:rsid w:val="0019357D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19357D"/>
    <w:pPr>
      <w:widowControl w:val="0"/>
      <w:shd w:val="clear" w:color="auto" w:fill="FFFFFF"/>
      <w:spacing w:line="413" w:lineRule="exact"/>
      <w:jc w:val="both"/>
    </w:pPr>
    <w:rPr>
      <w:sz w:val="20"/>
      <w:szCs w:val="20"/>
      <w:lang w:val="en-US" w:eastAsia="en-US"/>
    </w:rPr>
  </w:style>
  <w:style w:type="paragraph" w:customStyle="1" w:styleId="Tabloyazs0">
    <w:name w:val="Tablo yazısı"/>
    <w:basedOn w:val="Normal"/>
    <w:link w:val="Tabloyazs"/>
    <w:rsid w:val="0019357D"/>
    <w:pPr>
      <w:widowControl w:val="0"/>
      <w:shd w:val="clear" w:color="auto" w:fill="FFFFFF"/>
      <w:spacing w:line="0" w:lineRule="atLeast"/>
      <w:jc w:val="both"/>
    </w:pPr>
    <w:rPr>
      <w:sz w:val="20"/>
      <w:szCs w:val="20"/>
      <w:lang w:val="en-US" w:eastAsia="en-US"/>
    </w:rPr>
  </w:style>
  <w:style w:type="paragraph" w:customStyle="1" w:styleId="Tabloyazs20">
    <w:name w:val="Tablo yazısı (2)"/>
    <w:basedOn w:val="Normal"/>
    <w:link w:val="Tabloyazs2"/>
    <w:rsid w:val="0019357D"/>
    <w:pPr>
      <w:widowControl w:val="0"/>
      <w:shd w:val="clear" w:color="auto" w:fill="FFFFFF"/>
      <w:spacing w:line="0" w:lineRule="atLeast"/>
      <w:jc w:val="both"/>
    </w:pPr>
    <w:rPr>
      <w:b/>
      <w:bCs/>
      <w:sz w:val="22"/>
      <w:szCs w:val="22"/>
      <w:lang w:val="en-US"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C42F0A"/>
    <w:pPr>
      <w:spacing w:after="0" w:line="240" w:lineRule="auto"/>
    </w:pPr>
    <w:rPr>
      <w:rFonts w:eastAsia="Calibri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A71302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71302"/>
    <w:pPr>
      <w:jc w:val="left"/>
    </w:pPr>
    <w:rPr>
      <w:b/>
      <w:bCs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71302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455">
          <w:marLeft w:val="302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1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75E99-90FB-43D3-B0FC-B47524BE3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erve Keleş</cp:lastModifiedBy>
  <cp:revision>3</cp:revision>
  <cp:lastPrinted>2013-10-03T05:40:00Z</cp:lastPrinted>
  <dcterms:created xsi:type="dcterms:W3CDTF">2021-08-26T12:22:00Z</dcterms:created>
  <dcterms:modified xsi:type="dcterms:W3CDTF">2021-08-26T13:36:00Z</dcterms:modified>
</cp:coreProperties>
</file>